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826ED" w14:textId="77777777" w:rsidR="009D3331" w:rsidRPr="00CA371F" w:rsidRDefault="009D3331" w:rsidP="00BA3AF6">
      <w:pPr>
        <w:rPr>
          <w:rFonts w:ascii="Times New Roman" w:hAnsi="Times New Roman" w:cs="Times New Roman"/>
          <w:sz w:val="2"/>
        </w:rPr>
      </w:pPr>
    </w:p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3686"/>
        <w:gridCol w:w="2338"/>
        <w:gridCol w:w="2340"/>
        <w:gridCol w:w="996"/>
      </w:tblGrid>
      <w:tr w:rsidR="009E4D72" w14:paraId="671CA2DA" w14:textId="77777777" w:rsidTr="005E2A95">
        <w:trPr>
          <w:trHeight w:val="190"/>
        </w:trPr>
        <w:tc>
          <w:tcPr>
            <w:tcW w:w="5000" w:type="pct"/>
            <w:gridSpan w:val="4"/>
            <w:tcBorders>
              <w:top w:val="single" w:sz="4" w:space="0" w:color="000000"/>
              <w:bottom w:val="single" w:sz="4" w:space="0" w:color="000000" w:themeColor="text1"/>
            </w:tcBorders>
          </w:tcPr>
          <w:p w14:paraId="5D7831D5" w14:textId="6A655656" w:rsidR="009E4D72" w:rsidRDefault="00424B8F" w:rsidP="008F0313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</w:t>
            </w:r>
            <w:r w:rsidR="007E0849">
              <w:rPr>
                <w:rFonts w:ascii="Times New Roman" w:eastAsia="Times New Roman" w:hAnsi="Times New Roman" w:cs="Times New Roman"/>
                <w:b/>
              </w:rPr>
              <w:t>1</w:t>
            </w:r>
            <w:r w:rsidR="009E42CF" w:rsidRPr="009E42CF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8F0313">
              <w:rPr>
                <w:rFonts w:ascii="Times New Roman" w:eastAsia="Times New Roman" w:hAnsi="Times New Roman" w:cs="Times New Roman"/>
                <w:b/>
              </w:rPr>
              <w:t>Table</w:t>
            </w:r>
            <w:r w:rsidR="006B3AF5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r w:rsidR="00F10734">
              <w:rPr>
                <w:rFonts w:ascii="Times New Roman" w:eastAsia="Times New Roman" w:hAnsi="Times New Roman" w:cs="Times New Roman"/>
                <w:b/>
              </w:rPr>
              <w:t>Unadjusted and a</w:t>
            </w:r>
            <w:r w:rsidR="009E4D72">
              <w:rPr>
                <w:rFonts w:ascii="Times New Roman" w:eastAsia="Times New Roman" w:hAnsi="Times New Roman" w:cs="Times New Roman"/>
                <w:b/>
              </w:rPr>
              <w:t>djusted odds ratios and 95% confidence intervals</w:t>
            </w:r>
            <w:r w:rsidR="00F10734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9E4D72">
              <w:rPr>
                <w:rFonts w:ascii="Times New Roman" w:eastAsia="Times New Roman" w:hAnsi="Times New Roman" w:cs="Times New Roman"/>
                <w:b/>
              </w:rPr>
              <w:t xml:space="preserve">for factors associated with </w:t>
            </w:r>
            <w:r w:rsidR="00F10734">
              <w:rPr>
                <w:rFonts w:ascii="Times New Roman" w:hAnsi="Times New Roman" w:cs="Times New Roman"/>
                <w:b/>
              </w:rPr>
              <w:t>past three-day</w:t>
            </w:r>
            <w:r w:rsidR="00F10734" w:rsidRPr="00924C8C">
              <w:rPr>
                <w:rFonts w:ascii="Times New Roman" w:hAnsi="Times New Roman" w:cs="Times New Roman"/>
                <w:b/>
              </w:rPr>
              <w:t xml:space="preserve"> </w:t>
            </w:r>
            <w:r w:rsidR="00F10734">
              <w:rPr>
                <w:rFonts w:ascii="Times New Roman" w:hAnsi="Times New Roman" w:cs="Times New Roman"/>
                <w:b/>
              </w:rPr>
              <w:t xml:space="preserve">self-reported </w:t>
            </w:r>
            <w:r w:rsidR="009E4D72">
              <w:rPr>
                <w:rFonts w:ascii="Times New Roman" w:eastAsia="Times New Roman" w:hAnsi="Times New Roman" w:cs="Times New Roman"/>
                <w:b/>
              </w:rPr>
              <w:t>crystal meth use</w:t>
            </w:r>
            <w:r w:rsidR="006B3AF5">
              <w:rPr>
                <w:rFonts w:ascii="Times New Roman" w:eastAsia="Times New Roman" w:hAnsi="Times New Roman" w:cs="Times New Roman"/>
                <w:b/>
              </w:rPr>
              <w:t xml:space="preserve"> (N </w:t>
            </w:r>
            <w:r w:rsidR="009E42CF">
              <w:rPr>
                <w:rFonts w:ascii="Times New Roman" w:eastAsia="Times New Roman" w:hAnsi="Times New Roman" w:cs="Times New Roman"/>
                <w:b/>
              </w:rPr>
              <w:t>=</w:t>
            </w:r>
            <w:r w:rsidR="006B3AF5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9E42CF">
              <w:rPr>
                <w:rFonts w:ascii="Times New Roman" w:eastAsia="Times New Roman" w:hAnsi="Times New Roman" w:cs="Times New Roman"/>
                <w:b/>
              </w:rPr>
              <w:t>1,107</w:t>
            </w:r>
            <w:r w:rsidR="009E4D72">
              <w:rPr>
                <w:rFonts w:ascii="Times New Roman" w:eastAsia="Times New Roman" w:hAnsi="Times New Roman" w:cs="Times New Roman"/>
                <w:b/>
              </w:rPr>
              <w:t xml:space="preserve">). </w:t>
            </w:r>
          </w:p>
        </w:tc>
      </w:tr>
      <w:tr w:rsidR="009E4D72" w14:paraId="2FF6FA56" w14:textId="77777777" w:rsidTr="005E2A95">
        <w:trPr>
          <w:trHeight w:val="247"/>
        </w:trPr>
        <w:tc>
          <w:tcPr>
            <w:tcW w:w="1969" w:type="pct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auto"/>
          </w:tcPr>
          <w:p w14:paraId="50A0634E" w14:textId="61CEEF86" w:rsidR="009E4D72" w:rsidRPr="005E2A95" w:rsidRDefault="009E4D72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  <w:vertAlign w:val="subscript"/>
              </w:rPr>
            </w:pPr>
            <w:r w:rsidRPr="005E2A95">
              <w:rPr>
                <w:rFonts w:ascii="Times New Roman" w:eastAsia="Times New Roman" w:hAnsi="Times New Roman" w:cs="Times New Roman"/>
              </w:rPr>
              <w:t>Characteristics</w:t>
            </w:r>
            <w:r w:rsidRPr="005E2A95">
              <w:rPr>
                <w:rFonts w:ascii="Times New Roman" w:eastAsia="Times New Roman" w:hAnsi="Times New Roman" w:cs="Times New Roman"/>
                <w:vertAlign w:val="superscript"/>
              </w:rPr>
              <w:t>A</w:t>
            </w:r>
          </w:p>
        </w:tc>
        <w:tc>
          <w:tcPr>
            <w:tcW w:w="1249" w:type="pct"/>
            <w:tcBorders>
              <w:top w:val="single" w:sz="4" w:space="0" w:color="000000" w:themeColor="text1"/>
              <w:bottom w:val="single" w:sz="4" w:space="0" w:color="000000"/>
            </w:tcBorders>
          </w:tcPr>
          <w:p w14:paraId="2ECC6CBD" w14:textId="4F248936" w:rsidR="009E4D72" w:rsidRDefault="009E4D72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R (95% CI)</w:t>
            </w:r>
          </w:p>
        </w:tc>
        <w:tc>
          <w:tcPr>
            <w:tcW w:w="1250" w:type="pct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auto"/>
          </w:tcPr>
          <w:p w14:paraId="340E8692" w14:textId="29A00AE5" w:rsidR="009E4D72" w:rsidRDefault="00EF7E56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 w:rsidR="009E4D72">
              <w:rPr>
                <w:rFonts w:ascii="Times New Roman" w:eastAsia="Times New Roman" w:hAnsi="Times New Roman" w:cs="Times New Roman"/>
              </w:rPr>
              <w:t>OR (95% CI)</w:t>
            </w:r>
          </w:p>
        </w:tc>
        <w:tc>
          <w:tcPr>
            <w:tcW w:w="532" w:type="pct"/>
            <w:tcBorders>
              <w:top w:val="single" w:sz="4" w:space="0" w:color="000000" w:themeColor="text1"/>
              <w:bottom w:val="single" w:sz="4" w:space="0" w:color="000000"/>
            </w:tcBorders>
          </w:tcPr>
          <w:p w14:paraId="2C4D63B6" w14:textId="77777777" w:rsidR="009E4D72" w:rsidRDefault="009E4D72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  <w:r w:rsidRPr="005E2A95">
              <w:rPr>
                <w:rFonts w:ascii="Times New Roman" w:eastAsia="Times New Roman" w:hAnsi="Times New Roman" w:cs="Times New Roman"/>
                <w:i/>
              </w:rPr>
              <w:t>P</w:t>
            </w:r>
            <w:r>
              <w:rPr>
                <w:rFonts w:ascii="Times New Roman" w:eastAsia="Times New Roman" w:hAnsi="Times New Roman" w:cs="Times New Roman"/>
              </w:rPr>
              <w:t xml:space="preserve">-value </w:t>
            </w:r>
          </w:p>
        </w:tc>
      </w:tr>
      <w:tr w:rsidR="009E4D72" w14:paraId="206940C3" w14:textId="77777777" w:rsidTr="005E2A95">
        <w:trPr>
          <w:trHeight w:val="31"/>
        </w:trPr>
        <w:tc>
          <w:tcPr>
            <w:tcW w:w="1969" w:type="pct"/>
            <w:tcBorders>
              <w:top w:val="single" w:sz="4" w:space="0" w:color="000000"/>
            </w:tcBorders>
            <w:shd w:val="clear" w:color="auto" w:fill="auto"/>
          </w:tcPr>
          <w:p w14:paraId="30EE7814" w14:textId="6835D015" w:rsidR="009E4D72" w:rsidRDefault="009E4D72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tudy year</w:t>
            </w:r>
          </w:p>
        </w:tc>
        <w:tc>
          <w:tcPr>
            <w:tcW w:w="1249" w:type="pct"/>
            <w:tcBorders>
              <w:top w:val="single" w:sz="4" w:space="0" w:color="000000"/>
            </w:tcBorders>
          </w:tcPr>
          <w:p w14:paraId="513086D2" w14:textId="77777777" w:rsidR="009E4D72" w:rsidRDefault="009E4D72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50" w:type="pct"/>
            <w:tcBorders>
              <w:top w:val="single" w:sz="4" w:space="0" w:color="000000"/>
            </w:tcBorders>
            <w:shd w:val="clear" w:color="auto" w:fill="auto"/>
          </w:tcPr>
          <w:p w14:paraId="47817201" w14:textId="737456BD" w:rsidR="009E4D72" w:rsidRDefault="009E4D72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32" w:type="pct"/>
            <w:tcBorders>
              <w:top w:val="single" w:sz="4" w:space="0" w:color="000000"/>
            </w:tcBorders>
          </w:tcPr>
          <w:p w14:paraId="4BFF68EE" w14:textId="77777777" w:rsidR="009E4D72" w:rsidRDefault="009E4D72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</w:p>
        </w:tc>
      </w:tr>
      <w:tr w:rsidR="009E4D72" w14:paraId="5F5D113C" w14:textId="77777777" w:rsidTr="005E2A95">
        <w:trPr>
          <w:trHeight w:val="39"/>
        </w:trPr>
        <w:tc>
          <w:tcPr>
            <w:tcW w:w="1969" w:type="pct"/>
            <w:shd w:val="clear" w:color="auto" w:fill="auto"/>
          </w:tcPr>
          <w:p w14:paraId="00E64B91" w14:textId="629F6258" w:rsidR="009E4D72" w:rsidRDefault="009E4D72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   2018</w:t>
            </w:r>
          </w:p>
        </w:tc>
        <w:tc>
          <w:tcPr>
            <w:tcW w:w="1249" w:type="pct"/>
          </w:tcPr>
          <w:p w14:paraId="1CF3E5EB" w14:textId="35D85FCC" w:rsidR="009E4D72" w:rsidRDefault="009E4D72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00</w:t>
            </w:r>
          </w:p>
        </w:tc>
        <w:tc>
          <w:tcPr>
            <w:tcW w:w="1250" w:type="pct"/>
            <w:shd w:val="clear" w:color="auto" w:fill="auto"/>
          </w:tcPr>
          <w:p w14:paraId="1DED9B2C" w14:textId="4DB1115C" w:rsidR="009E4D72" w:rsidRDefault="009E4D72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00</w:t>
            </w:r>
          </w:p>
        </w:tc>
        <w:tc>
          <w:tcPr>
            <w:tcW w:w="532" w:type="pct"/>
          </w:tcPr>
          <w:p w14:paraId="3F66A1E1" w14:textId="457D3E27" w:rsidR="009E4D72" w:rsidRPr="00613F1B" w:rsidRDefault="009E4D72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</w:p>
        </w:tc>
      </w:tr>
      <w:tr w:rsidR="009E4D72" w:rsidRPr="00B21BF5" w14:paraId="159EC761" w14:textId="77777777" w:rsidTr="005E2A95">
        <w:trPr>
          <w:trHeight w:val="39"/>
        </w:trPr>
        <w:tc>
          <w:tcPr>
            <w:tcW w:w="1969" w:type="pct"/>
            <w:shd w:val="clear" w:color="auto" w:fill="auto"/>
          </w:tcPr>
          <w:p w14:paraId="106B20E3" w14:textId="47B4FC8B" w:rsidR="009E4D72" w:rsidRDefault="009E4D72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   2019</w:t>
            </w:r>
          </w:p>
        </w:tc>
        <w:tc>
          <w:tcPr>
            <w:tcW w:w="1249" w:type="pct"/>
          </w:tcPr>
          <w:p w14:paraId="407F12E2" w14:textId="40A7AD8C" w:rsidR="009E4D72" w:rsidRPr="005E2A95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  <w:bCs/>
                <w:lang w:val="en-US"/>
              </w:rPr>
            </w:pPr>
            <w:r w:rsidRPr="00870CCA">
              <w:rPr>
                <w:rFonts w:ascii="Times New Roman" w:eastAsia="Times New Roman" w:hAnsi="Times New Roman" w:cs="Times New Roman"/>
                <w:bCs/>
                <w:lang w:val="en-US"/>
              </w:rPr>
              <w:t>1.7</w:t>
            </w:r>
            <w:r w:rsidR="0086225E">
              <w:rPr>
                <w:rFonts w:ascii="Times New Roman" w:eastAsia="Times New Roman" w:hAnsi="Times New Roman" w:cs="Times New Roman"/>
                <w:bCs/>
                <w:lang w:val="en-US"/>
              </w:rPr>
              <w:t>1</w:t>
            </w:r>
            <w:r w:rsidRPr="00870CCA">
              <w:rPr>
                <w:rFonts w:ascii="Times New Roman" w:eastAsia="Times New Roman" w:hAnsi="Times New Roman" w:cs="Times New Roman"/>
                <w:bCs/>
                <w:lang w:val="en-US"/>
              </w:rPr>
              <w:t xml:space="preserve"> (1.33</w:t>
            </w:r>
            <w:r w:rsidR="002869C4">
              <w:rPr>
                <w:rFonts w:ascii="Times New Roman" w:eastAsia="Times New Roman" w:hAnsi="Times New Roman" w:cs="Times New Roman"/>
                <w:bCs/>
                <w:lang w:val="en-US"/>
              </w:rPr>
              <w:t xml:space="preserve"> – </w:t>
            </w:r>
            <w:r w:rsidRPr="00870CCA">
              <w:rPr>
                <w:rFonts w:ascii="Times New Roman" w:eastAsia="Times New Roman" w:hAnsi="Times New Roman" w:cs="Times New Roman"/>
                <w:bCs/>
                <w:lang w:val="en-US"/>
              </w:rPr>
              <w:t>2.</w:t>
            </w:r>
            <w:r w:rsidR="0086225E">
              <w:rPr>
                <w:rFonts w:ascii="Times New Roman" w:eastAsia="Times New Roman" w:hAnsi="Times New Roman" w:cs="Times New Roman"/>
                <w:bCs/>
                <w:lang w:val="en-US"/>
              </w:rPr>
              <w:t>20</w:t>
            </w:r>
            <w:r w:rsidR="002869C4" w:rsidRPr="005E2A95">
              <w:rPr>
                <w:rFonts w:ascii="Times New Roman" w:eastAsia="Times New Roman" w:hAnsi="Times New Roman" w:cs="Times New Roman"/>
                <w:bCs/>
                <w:lang w:val="en-US"/>
              </w:rPr>
              <w:t>)</w:t>
            </w:r>
          </w:p>
        </w:tc>
        <w:tc>
          <w:tcPr>
            <w:tcW w:w="1250" w:type="pct"/>
            <w:shd w:val="clear" w:color="auto" w:fill="auto"/>
          </w:tcPr>
          <w:p w14:paraId="78D96221" w14:textId="07F07A9D" w:rsidR="009E4D72" w:rsidRDefault="002B67F8" w:rsidP="00870CCA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567A83">
              <w:rPr>
                <w:rFonts w:ascii="Times New Roman" w:eastAsia="Times New Roman" w:hAnsi="Times New Roman" w:cs="Times New Roman"/>
                <w:bCs/>
                <w:lang w:val="en-US"/>
              </w:rPr>
              <w:t>1.76 (1.33</w:t>
            </w:r>
            <w:r>
              <w:rPr>
                <w:rFonts w:ascii="Times New Roman" w:eastAsia="Times New Roman" w:hAnsi="Times New Roman" w:cs="Times New Roman"/>
                <w:bCs/>
                <w:lang w:val="en-US"/>
              </w:rPr>
              <w:t xml:space="preserve"> – </w:t>
            </w:r>
            <w:r w:rsidRPr="00567A83">
              <w:rPr>
                <w:rFonts w:ascii="Times New Roman" w:eastAsia="Times New Roman" w:hAnsi="Times New Roman" w:cs="Times New Roman"/>
                <w:bCs/>
                <w:lang w:val="en-US"/>
              </w:rPr>
              <w:t>2.32)</w:t>
            </w:r>
          </w:p>
        </w:tc>
        <w:tc>
          <w:tcPr>
            <w:tcW w:w="532" w:type="pct"/>
          </w:tcPr>
          <w:p w14:paraId="469678A2" w14:textId="2447C740" w:rsidR="009E4D72" w:rsidRPr="00B21BF5" w:rsidRDefault="009E4D72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  <w:r w:rsidRPr="00B21BF5">
              <w:rPr>
                <w:rFonts w:ascii="Times New Roman" w:eastAsia="Times New Roman" w:hAnsi="Times New Roman" w:cs="Times New Roman"/>
              </w:rPr>
              <w:t>&lt; 0.0</w:t>
            </w:r>
            <w:r w:rsidR="005C4DB4">
              <w:rPr>
                <w:rFonts w:ascii="Times New Roman" w:eastAsia="Times New Roman" w:hAnsi="Times New Roman" w:cs="Times New Roman"/>
              </w:rPr>
              <w:t>0</w:t>
            </w:r>
            <w:r w:rsidRPr="00B21BF5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9E4D72" w:rsidRPr="00B21BF5" w14:paraId="6AEC2DDA" w14:textId="77777777" w:rsidTr="005E2A95">
        <w:trPr>
          <w:trHeight w:val="39"/>
        </w:trPr>
        <w:tc>
          <w:tcPr>
            <w:tcW w:w="1969" w:type="pct"/>
            <w:shd w:val="clear" w:color="auto" w:fill="auto"/>
          </w:tcPr>
          <w:p w14:paraId="3044C5D7" w14:textId="16E5BBD0" w:rsidR="009E4D72" w:rsidRDefault="009E4D72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Age</w:t>
            </w:r>
          </w:p>
        </w:tc>
        <w:tc>
          <w:tcPr>
            <w:tcW w:w="1249" w:type="pct"/>
          </w:tcPr>
          <w:p w14:paraId="499F6C09" w14:textId="77777777" w:rsidR="009E4D72" w:rsidRDefault="009E4D72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50" w:type="pct"/>
            <w:shd w:val="clear" w:color="auto" w:fill="auto"/>
          </w:tcPr>
          <w:p w14:paraId="5966A664" w14:textId="66042F82" w:rsidR="009E4D72" w:rsidRDefault="009E4D72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32" w:type="pct"/>
          </w:tcPr>
          <w:p w14:paraId="520A29A3" w14:textId="77777777" w:rsidR="009E4D72" w:rsidRPr="00B21BF5" w:rsidRDefault="009E4D72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</w:p>
        </w:tc>
      </w:tr>
      <w:tr w:rsidR="009E4D72" w:rsidRPr="00B21BF5" w14:paraId="453EF844" w14:textId="77777777" w:rsidTr="005E2A95">
        <w:trPr>
          <w:trHeight w:val="39"/>
        </w:trPr>
        <w:tc>
          <w:tcPr>
            <w:tcW w:w="1969" w:type="pct"/>
            <w:shd w:val="clear" w:color="auto" w:fill="auto"/>
          </w:tcPr>
          <w:p w14:paraId="01A7E3A8" w14:textId="11691D50" w:rsidR="009E4D72" w:rsidRDefault="009E4D72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   &lt;50</w:t>
            </w:r>
          </w:p>
        </w:tc>
        <w:tc>
          <w:tcPr>
            <w:tcW w:w="1249" w:type="pct"/>
          </w:tcPr>
          <w:p w14:paraId="2214BB6E" w14:textId="51B953A1" w:rsidR="009E4D72" w:rsidRDefault="009E4D72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00</w:t>
            </w:r>
          </w:p>
        </w:tc>
        <w:tc>
          <w:tcPr>
            <w:tcW w:w="1250" w:type="pct"/>
            <w:shd w:val="clear" w:color="auto" w:fill="auto"/>
          </w:tcPr>
          <w:p w14:paraId="20D56765" w14:textId="04007EFF" w:rsidR="009E4D72" w:rsidRDefault="009E4D72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00</w:t>
            </w:r>
          </w:p>
        </w:tc>
        <w:tc>
          <w:tcPr>
            <w:tcW w:w="532" w:type="pct"/>
          </w:tcPr>
          <w:p w14:paraId="35EC4C7C" w14:textId="04BF5182" w:rsidR="009E4D72" w:rsidRPr="00B21BF5" w:rsidRDefault="009E4D72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  <w:r w:rsidRPr="00B21BF5">
              <w:rPr>
                <w:rFonts w:ascii="Times New Roman" w:eastAsia="Times New Roman" w:hAnsi="Times New Roman" w:cs="Times New Roman"/>
              </w:rPr>
              <w:t>-</w:t>
            </w:r>
          </w:p>
        </w:tc>
      </w:tr>
      <w:tr w:rsidR="009E4D72" w:rsidRPr="00B21BF5" w14:paraId="6E929FED" w14:textId="77777777" w:rsidTr="005E2A95">
        <w:trPr>
          <w:trHeight w:val="39"/>
        </w:trPr>
        <w:tc>
          <w:tcPr>
            <w:tcW w:w="1969" w:type="pct"/>
            <w:shd w:val="clear" w:color="auto" w:fill="auto"/>
          </w:tcPr>
          <w:p w14:paraId="1BC72850" w14:textId="08DC33E8" w:rsidR="009E4D72" w:rsidRDefault="009E4D72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   ≥</w:t>
            </w:r>
            <w:r w:rsidRPr="00924C8C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249" w:type="pct"/>
          </w:tcPr>
          <w:p w14:paraId="6043B222" w14:textId="1B32D5C2" w:rsidR="009E4D72" w:rsidRDefault="00FE538C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FE538C">
              <w:rPr>
                <w:rFonts w:ascii="Times New Roman" w:eastAsia="Times New Roman" w:hAnsi="Times New Roman" w:cs="Times New Roman"/>
              </w:rPr>
              <w:t>0.4</w:t>
            </w:r>
            <w:r w:rsidR="00CA371F">
              <w:rPr>
                <w:rFonts w:ascii="Times New Roman" w:eastAsia="Times New Roman" w:hAnsi="Times New Roman" w:cs="Times New Roman"/>
              </w:rPr>
              <w:t>7</w:t>
            </w:r>
            <w:r w:rsidRPr="00FE538C">
              <w:rPr>
                <w:rFonts w:ascii="Times New Roman" w:eastAsia="Times New Roman" w:hAnsi="Times New Roman" w:cs="Times New Roman"/>
              </w:rPr>
              <w:t xml:space="preserve"> (0.35</w:t>
            </w:r>
            <w:r>
              <w:rPr>
                <w:rFonts w:ascii="Times New Roman" w:eastAsia="Times New Roman" w:hAnsi="Times New Roman" w:cs="Times New Roman"/>
              </w:rPr>
              <w:t xml:space="preserve"> – </w:t>
            </w:r>
            <w:r w:rsidRPr="00FE538C">
              <w:rPr>
                <w:rFonts w:ascii="Times New Roman" w:eastAsia="Times New Roman" w:hAnsi="Times New Roman" w:cs="Times New Roman"/>
              </w:rPr>
              <w:t>0.6</w:t>
            </w:r>
            <w:r w:rsidR="00CA371F">
              <w:rPr>
                <w:rFonts w:ascii="Times New Roman" w:eastAsia="Times New Roman" w:hAnsi="Times New Roman" w:cs="Times New Roman"/>
              </w:rPr>
              <w:t>2</w:t>
            </w:r>
            <w:r w:rsidRPr="00FE538C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250" w:type="pct"/>
            <w:shd w:val="clear" w:color="auto" w:fill="auto"/>
          </w:tcPr>
          <w:p w14:paraId="42625636" w14:textId="47689ED1" w:rsidR="009E4D72" w:rsidRDefault="009E4D72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6</w:t>
            </w:r>
            <w:r w:rsidR="002B67F8">
              <w:rPr>
                <w:rFonts w:ascii="Times New Roman" w:eastAsia="Times New Roman" w:hAnsi="Times New Roman" w:cs="Times New Roman"/>
              </w:rPr>
              <w:t>0</w:t>
            </w:r>
            <w:r>
              <w:rPr>
                <w:rFonts w:ascii="Times New Roman" w:eastAsia="Times New Roman" w:hAnsi="Times New Roman" w:cs="Times New Roman"/>
              </w:rPr>
              <w:t xml:space="preserve"> (0.4</w:t>
            </w:r>
            <w:r w:rsidR="002B67F8">
              <w:rPr>
                <w:rFonts w:ascii="Times New Roman" w:eastAsia="Times New Roman" w:hAnsi="Times New Roman" w:cs="Times New Roman"/>
              </w:rPr>
              <w:t>4</w:t>
            </w:r>
            <w:r>
              <w:rPr>
                <w:rFonts w:ascii="Times New Roman" w:eastAsia="Times New Roman" w:hAnsi="Times New Roman" w:cs="Times New Roman"/>
              </w:rPr>
              <w:t xml:space="preserve"> – 0.8</w:t>
            </w:r>
            <w:r w:rsidR="002B67F8">
              <w:rPr>
                <w:rFonts w:ascii="Times New Roman" w:eastAsia="Times New Roman" w:hAnsi="Times New Roman" w:cs="Times New Roman"/>
              </w:rPr>
              <w:t>2</w:t>
            </w:r>
            <w:r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532" w:type="pct"/>
          </w:tcPr>
          <w:p w14:paraId="51922497" w14:textId="3871E4FB" w:rsidR="009E4D72" w:rsidRPr="00B21BF5" w:rsidRDefault="009E4D72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  <w:r w:rsidRPr="00B21BF5">
              <w:rPr>
                <w:rFonts w:ascii="Times New Roman" w:eastAsia="Times New Roman" w:hAnsi="Times New Roman" w:cs="Times New Roman"/>
              </w:rPr>
              <w:t>0.0</w:t>
            </w:r>
            <w:r w:rsidR="005C4DB4">
              <w:rPr>
                <w:rFonts w:ascii="Times New Roman" w:eastAsia="Times New Roman" w:hAnsi="Times New Roman" w:cs="Times New Roman"/>
              </w:rPr>
              <w:t>0</w:t>
            </w:r>
            <w:r w:rsidRPr="00B21BF5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2B67F8" w:rsidRPr="00B21BF5" w14:paraId="121F9149" w14:textId="77777777" w:rsidTr="009E42CF">
        <w:trPr>
          <w:trHeight w:val="39"/>
        </w:trPr>
        <w:tc>
          <w:tcPr>
            <w:tcW w:w="1969" w:type="pct"/>
            <w:shd w:val="clear" w:color="auto" w:fill="auto"/>
          </w:tcPr>
          <w:p w14:paraId="1DA2E51A" w14:textId="601565E6" w:rsidR="002B67F8" w:rsidRDefault="002B67F8" w:rsidP="005E2A95">
            <w:pPr>
              <w:pStyle w:val="Normal1"/>
              <w:spacing w:before="20" w:after="20"/>
              <w:ind w:left="18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known</w:t>
            </w:r>
          </w:p>
        </w:tc>
        <w:tc>
          <w:tcPr>
            <w:tcW w:w="1249" w:type="pct"/>
          </w:tcPr>
          <w:p w14:paraId="0D3BD158" w14:textId="548B67F0" w:rsidR="002B67F8" w:rsidRPr="00FE538C" w:rsidRDefault="00CA371F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41 (0.16 – 1.04)</w:t>
            </w:r>
          </w:p>
        </w:tc>
        <w:tc>
          <w:tcPr>
            <w:tcW w:w="1250" w:type="pct"/>
            <w:shd w:val="clear" w:color="auto" w:fill="auto"/>
          </w:tcPr>
          <w:p w14:paraId="4ADAC79A" w14:textId="65ECE7DA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46 (0.15 – 1.38)</w:t>
            </w:r>
          </w:p>
        </w:tc>
        <w:tc>
          <w:tcPr>
            <w:tcW w:w="532" w:type="pct"/>
          </w:tcPr>
          <w:p w14:paraId="46284659" w14:textId="046A33A6" w:rsidR="002B67F8" w:rsidRPr="00B21BF5" w:rsidRDefault="002B67F8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</w:t>
            </w:r>
            <w:r w:rsidRPr="00B21BF5">
              <w:rPr>
                <w:rFonts w:ascii="Times New Roman" w:eastAsia="Times New Roman" w:hAnsi="Times New Roman" w:cs="Times New Roman"/>
              </w:rPr>
              <w:t>1</w:t>
            </w:r>
            <w:r>
              <w:rPr>
                <w:rFonts w:ascii="Times New Roman" w:eastAsia="Times New Roman" w:hAnsi="Times New Roman" w:cs="Times New Roman"/>
              </w:rPr>
              <w:t>6</w:t>
            </w:r>
            <w:r w:rsidR="005C4DB4">
              <w:rPr>
                <w:rFonts w:ascii="Times New Roman" w:eastAsia="Times New Roman" w:hAnsi="Times New Roman" w:cs="Times New Roman"/>
              </w:rPr>
              <w:t>4</w:t>
            </w:r>
          </w:p>
        </w:tc>
      </w:tr>
      <w:tr w:rsidR="002B67F8" w:rsidRPr="00B21BF5" w14:paraId="3CFD3286" w14:textId="77777777" w:rsidTr="005E2A95">
        <w:trPr>
          <w:trHeight w:val="39"/>
        </w:trPr>
        <w:tc>
          <w:tcPr>
            <w:tcW w:w="1969" w:type="pct"/>
            <w:shd w:val="clear" w:color="auto" w:fill="auto"/>
          </w:tcPr>
          <w:p w14:paraId="075396A1" w14:textId="40B1B9C4" w:rsidR="002B67F8" w:rsidRDefault="002B67F8" w:rsidP="00F10734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Gender</w:t>
            </w:r>
          </w:p>
        </w:tc>
        <w:tc>
          <w:tcPr>
            <w:tcW w:w="1249" w:type="pct"/>
          </w:tcPr>
          <w:p w14:paraId="7912CA17" w14:textId="77777777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50" w:type="pct"/>
            <w:shd w:val="clear" w:color="auto" w:fill="auto"/>
          </w:tcPr>
          <w:p w14:paraId="2CC64F6B" w14:textId="2015A2C9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32" w:type="pct"/>
          </w:tcPr>
          <w:p w14:paraId="4EE186CC" w14:textId="77777777" w:rsidR="002B67F8" w:rsidRPr="00B21BF5" w:rsidRDefault="002B67F8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</w:p>
        </w:tc>
      </w:tr>
      <w:tr w:rsidR="002B67F8" w:rsidRPr="00B21BF5" w14:paraId="3E5B341E" w14:textId="77777777" w:rsidTr="005E2A95">
        <w:trPr>
          <w:trHeight w:val="39"/>
        </w:trPr>
        <w:tc>
          <w:tcPr>
            <w:tcW w:w="1969" w:type="pct"/>
            <w:shd w:val="clear" w:color="auto" w:fill="auto"/>
          </w:tcPr>
          <w:p w14:paraId="58882687" w14:textId="48152DA7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   Man</w:t>
            </w:r>
          </w:p>
        </w:tc>
        <w:tc>
          <w:tcPr>
            <w:tcW w:w="1249" w:type="pct"/>
          </w:tcPr>
          <w:p w14:paraId="033E227B" w14:textId="60A3ABB5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00</w:t>
            </w:r>
          </w:p>
        </w:tc>
        <w:tc>
          <w:tcPr>
            <w:tcW w:w="1250" w:type="pct"/>
            <w:shd w:val="clear" w:color="auto" w:fill="auto"/>
          </w:tcPr>
          <w:p w14:paraId="7A3AFFCD" w14:textId="60DFC2B9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00</w:t>
            </w:r>
          </w:p>
        </w:tc>
        <w:tc>
          <w:tcPr>
            <w:tcW w:w="532" w:type="pct"/>
          </w:tcPr>
          <w:p w14:paraId="447457DB" w14:textId="77777777" w:rsidR="002B67F8" w:rsidRPr="00B21BF5" w:rsidRDefault="002B67F8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  <w:r w:rsidRPr="00B21BF5">
              <w:rPr>
                <w:rFonts w:ascii="Times New Roman" w:eastAsia="Times New Roman" w:hAnsi="Times New Roman" w:cs="Times New Roman"/>
              </w:rPr>
              <w:t>-</w:t>
            </w:r>
          </w:p>
        </w:tc>
      </w:tr>
      <w:tr w:rsidR="002B67F8" w:rsidRPr="00B21BF5" w14:paraId="009E8BF1" w14:textId="77777777" w:rsidTr="005E2A95">
        <w:trPr>
          <w:trHeight w:val="39"/>
        </w:trPr>
        <w:tc>
          <w:tcPr>
            <w:tcW w:w="1969" w:type="pct"/>
            <w:shd w:val="clear" w:color="auto" w:fill="auto"/>
          </w:tcPr>
          <w:p w14:paraId="4BEB2848" w14:textId="65357F4F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   Woman</w:t>
            </w:r>
          </w:p>
        </w:tc>
        <w:tc>
          <w:tcPr>
            <w:tcW w:w="1249" w:type="pct"/>
          </w:tcPr>
          <w:p w14:paraId="5BCCF407" w14:textId="67C9B405" w:rsidR="002B67F8" w:rsidRDefault="00CA371F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94</w:t>
            </w:r>
            <w:r w:rsidR="002B67F8" w:rsidRPr="00FE538C">
              <w:rPr>
                <w:rFonts w:ascii="Times New Roman" w:eastAsia="Times New Roman" w:hAnsi="Times New Roman" w:cs="Times New Roman"/>
              </w:rPr>
              <w:t xml:space="preserve"> (0.</w:t>
            </w:r>
            <w:r>
              <w:rPr>
                <w:rFonts w:ascii="Times New Roman" w:eastAsia="Times New Roman" w:hAnsi="Times New Roman" w:cs="Times New Roman"/>
              </w:rPr>
              <w:t>71</w:t>
            </w:r>
            <w:r w:rsidR="002B67F8">
              <w:rPr>
                <w:rFonts w:ascii="Times New Roman" w:eastAsia="Times New Roman" w:hAnsi="Times New Roman" w:cs="Times New Roman"/>
              </w:rPr>
              <w:t xml:space="preserve"> – </w:t>
            </w:r>
            <w:r w:rsidR="002B67F8" w:rsidRPr="00FE538C">
              <w:rPr>
                <w:rFonts w:ascii="Times New Roman" w:eastAsia="Times New Roman" w:hAnsi="Times New Roman" w:cs="Times New Roman"/>
              </w:rPr>
              <w:t>1.</w:t>
            </w:r>
            <w:r>
              <w:rPr>
                <w:rFonts w:ascii="Times New Roman" w:eastAsia="Times New Roman" w:hAnsi="Times New Roman" w:cs="Times New Roman"/>
              </w:rPr>
              <w:t>22</w:t>
            </w:r>
            <w:r w:rsidR="002B67F8" w:rsidRPr="00FE538C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250" w:type="pct"/>
            <w:shd w:val="clear" w:color="auto" w:fill="auto"/>
          </w:tcPr>
          <w:p w14:paraId="177533A4" w14:textId="2A5A0551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96 (0.71 – 1.29)</w:t>
            </w:r>
          </w:p>
        </w:tc>
        <w:tc>
          <w:tcPr>
            <w:tcW w:w="532" w:type="pct"/>
          </w:tcPr>
          <w:p w14:paraId="064ADA1F" w14:textId="7855D4B2" w:rsidR="002B67F8" w:rsidRPr="00B21BF5" w:rsidRDefault="002B67F8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  <w:r w:rsidRPr="00B21BF5">
              <w:rPr>
                <w:rFonts w:ascii="Times New Roman" w:eastAsia="Times New Roman" w:hAnsi="Times New Roman" w:cs="Times New Roman"/>
              </w:rPr>
              <w:t>0.</w:t>
            </w:r>
            <w:r>
              <w:rPr>
                <w:rFonts w:ascii="Times New Roman" w:eastAsia="Times New Roman" w:hAnsi="Times New Roman" w:cs="Times New Roman"/>
              </w:rPr>
              <w:t>79</w:t>
            </w:r>
            <w:r w:rsidR="005C4DB4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2B67F8" w:rsidRPr="00B21BF5" w14:paraId="565F21FA" w14:textId="77777777" w:rsidTr="009E42CF">
        <w:trPr>
          <w:trHeight w:val="39"/>
        </w:trPr>
        <w:tc>
          <w:tcPr>
            <w:tcW w:w="1969" w:type="pct"/>
            <w:shd w:val="clear" w:color="auto" w:fill="auto"/>
          </w:tcPr>
          <w:p w14:paraId="2C581FFA" w14:textId="73D12DA4" w:rsidR="002B67F8" w:rsidRDefault="006B3AF5" w:rsidP="005E2A95">
            <w:pPr>
              <w:pStyle w:val="Normal1"/>
              <w:spacing w:before="20" w:after="20"/>
              <w:ind w:left="18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ransgender and gender-</w:t>
            </w:r>
            <w:r w:rsidR="002B67F8">
              <w:rPr>
                <w:rFonts w:ascii="Times New Roman" w:eastAsia="Times New Roman" w:hAnsi="Times New Roman" w:cs="Times New Roman"/>
              </w:rPr>
              <w:t>expansive</w:t>
            </w:r>
            <w:r w:rsidR="002B67F8" w:rsidRPr="005E2A95">
              <w:rPr>
                <w:rFonts w:ascii="Times New Roman" w:eastAsia="Times New Roman" w:hAnsi="Times New Roman" w:cs="Times New Roman"/>
                <w:vertAlign w:val="superscript"/>
              </w:rPr>
              <w:t>B</w:t>
            </w:r>
          </w:p>
        </w:tc>
        <w:tc>
          <w:tcPr>
            <w:tcW w:w="1249" w:type="pct"/>
          </w:tcPr>
          <w:p w14:paraId="4BCF8C3E" w14:textId="746BC613" w:rsidR="002B67F8" w:rsidRPr="00FE538C" w:rsidRDefault="00CA371F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68 (0.77 – 9.30)</w:t>
            </w:r>
          </w:p>
        </w:tc>
        <w:tc>
          <w:tcPr>
            <w:tcW w:w="1250" w:type="pct"/>
            <w:shd w:val="clear" w:color="auto" w:fill="auto"/>
          </w:tcPr>
          <w:p w14:paraId="7443F8DE" w14:textId="5DBEAE37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84 (0.78 – 10.35)</w:t>
            </w:r>
          </w:p>
        </w:tc>
        <w:tc>
          <w:tcPr>
            <w:tcW w:w="532" w:type="pct"/>
          </w:tcPr>
          <w:p w14:paraId="6EAF4E63" w14:textId="0FCDA388" w:rsidR="002B67F8" w:rsidRPr="00B21BF5" w:rsidRDefault="002B67F8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  <w:r w:rsidRPr="00B21BF5">
              <w:rPr>
                <w:rFonts w:ascii="Times New Roman" w:eastAsia="Times New Roman" w:hAnsi="Times New Roman" w:cs="Times New Roman"/>
              </w:rPr>
              <w:t>0.</w:t>
            </w:r>
            <w:r>
              <w:rPr>
                <w:rFonts w:ascii="Times New Roman" w:eastAsia="Times New Roman" w:hAnsi="Times New Roman" w:cs="Times New Roman"/>
              </w:rPr>
              <w:t>11</w:t>
            </w:r>
            <w:r w:rsidR="005C4DB4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2B67F8" w:rsidRPr="00B21BF5" w14:paraId="386EB8E8" w14:textId="77777777" w:rsidTr="009E42CF">
        <w:trPr>
          <w:trHeight w:val="39"/>
        </w:trPr>
        <w:tc>
          <w:tcPr>
            <w:tcW w:w="1969" w:type="pct"/>
            <w:shd w:val="clear" w:color="auto" w:fill="auto"/>
          </w:tcPr>
          <w:p w14:paraId="1AA750F5" w14:textId="61A0F48B" w:rsidR="002B67F8" w:rsidRDefault="002B67F8" w:rsidP="005E2A95">
            <w:pPr>
              <w:pStyle w:val="Normal1"/>
              <w:spacing w:before="20" w:after="20"/>
              <w:ind w:left="18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nknown</w:t>
            </w:r>
          </w:p>
        </w:tc>
        <w:tc>
          <w:tcPr>
            <w:tcW w:w="1249" w:type="pct"/>
          </w:tcPr>
          <w:p w14:paraId="1FD99861" w14:textId="53FD5392" w:rsidR="002B67F8" w:rsidRPr="00FE538C" w:rsidRDefault="00CA371F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76 (0.36 – 8.55)</w:t>
            </w:r>
          </w:p>
        </w:tc>
        <w:tc>
          <w:tcPr>
            <w:tcW w:w="1250" w:type="pct"/>
            <w:shd w:val="clear" w:color="auto" w:fill="auto"/>
          </w:tcPr>
          <w:p w14:paraId="79B77EC0" w14:textId="3E758DF0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78 (0.50 – 15.43)</w:t>
            </w:r>
          </w:p>
        </w:tc>
        <w:tc>
          <w:tcPr>
            <w:tcW w:w="532" w:type="pct"/>
          </w:tcPr>
          <w:p w14:paraId="0F8690D3" w14:textId="5F075D6A" w:rsidR="002B67F8" w:rsidRPr="00B21BF5" w:rsidRDefault="002B67F8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  <w:r w:rsidRPr="00B21BF5">
              <w:rPr>
                <w:rFonts w:ascii="Times New Roman" w:eastAsia="Times New Roman" w:hAnsi="Times New Roman" w:cs="Times New Roman"/>
              </w:rPr>
              <w:t>0.</w:t>
            </w:r>
            <w:r>
              <w:rPr>
                <w:rFonts w:ascii="Times New Roman" w:eastAsia="Times New Roman" w:hAnsi="Times New Roman" w:cs="Times New Roman"/>
              </w:rPr>
              <w:t>24</w:t>
            </w:r>
            <w:r w:rsidR="005C4DB4">
              <w:rPr>
                <w:rFonts w:ascii="Times New Roman" w:eastAsia="Times New Roman" w:hAnsi="Times New Roman" w:cs="Times New Roman"/>
              </w:rPr>
              <w:t>2</w:t>
            </w:r>
          </w:p>
        </w:tc>
      </w:tr>
      <w:tr w:rsidR="002B67F8" w:rsidRPr="00B21BF5" w14:paraId="5E66EEFA" w14:textId="77777777" w:rsidTr="005E2A95">
        <w:trPr>
          <w:trHeight w:val="39"/>
        </w:trPr>
        <w:tc>
          <w:tcPr>
            <w:tcW w:w="1969" w:type="pct"/>
            <w:shd w:val="clear" w:color="auto" w:fill="auto"/>
          </w:tcPr>
          <w:p w14:paraId="70CFB032" w14:textId="77777777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urrently Regularly Housed</w:t>
            </w:r>
          </w:p>
        </w:tc>
        <w:tc>
          <w:tcPr>
            <w:tcW w:w="1249" w:type="pct"/>
          </w:tcPr>
          <w:p w14:paraId="6FDFAF51" w14:textId="77777777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50" w:type="pct"/>
            <w:shd w:val="clear" w:color="auto" w:fill="auto"/>
          </w:tcPr>
          <w:p w14:paraId="6AA75AE2" w14:textId="60BA8DD3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32" w:type="pct"/>
          </w:tcPr>
          <w:p w14:paraId="31567F85" w14:textId="77777777" w:rsidR="002B67F8" w:rsidRPr="00B21BF5" w:rsidRDefault="002B67F8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</w:p>
        </w:tc>
      </w:tr>
      <w:tr w:rsidR="002B67F8" w:rsidRPr="00B21BF5" w14:paraId="26024A2D" w14:textId="77777777" w:rsidTr="005E2A95">
        <w:trPr>
          <w:trHeight w:val="39"/>
        </w:trPr>
        <w:tc>
          <w:tcPr>
            <w:tcW w:w="1969" w:type="pct"/>
            <w:shd w:val="clear" w:color="auto" w:fill="auto"/>
          </w:tcPr>
          <w:p w14:paraId="2DEAC89C" w14:textId="77777777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   Yes</w:t>
            </w:r>
          </w:p>
        </w:tc>
        <w:tc>
          <w:tcPr>
            <w:tcW w:w="1249" w:type="pct"/>
          </w:tcPr>
          <w:p w14:paraId="3788F00D" w14:textId="371F3A30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00</w:t>
            </w:r>
          </w:p>
        </w:tc>
        <w:tc>
          <w:tcPr>
            <w:tcW w:w="1250" w:type="pct"/>
            <w:shd w:val="clear" w:color="auto" w:fill="auto"/>
          </w:tcPr>
          <w:p w14:paraId="231ECFB5" w14:textId="7355A431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00</w:t>
            </w:r>
          </w:p>
        </w:tc>
        <w:tc>
          <w:tcPr>
            <w:tcW w:w="532" w:type="pct"/>
          </w:tcPr>
          <w:p w14:paraId="70130DB8" w14:textId="77777777" w:rsidR="002B67F8" w:rsidRPr="00B21BF5" w:rsidRDefault="002B67F8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  <w:r w:rsidRPr="00B21BF5">
              <w:rPr>
                <w:rFonts w:ascii="Times New Roman" w:eastAsia="Times New Roman" w:hAnsi="Times New Roman" w:cs="Times New Roman"/>
              </w:rPr>
              <w:t>-</w:t>
            </w:r>
          </w:p>
        </w:tc>
      </w:tr>
      <w:tr w:rsidR="002B67F8" w:rsidRPr="00B21BF5" w14:paraId="1D30D0AE" w14:textId="77777777" w:rsidTr="005E2A95">
        <w:trPr>
          <w:trHeight w:val="335"/>
        </w:trPr>
        <w:tc>
          <w:tcPr>
            <w:tcW w:w="1969" w:type="pct"/>
            <w:shd w:val="clear" w:color="auto" w:fill="auto"/>
          </w:tcPr>
          <w:p w14:paraId="40E45D6A" w14:textId="77777777" w:rsidR="002B67F8" w:rsidRDefault="002B67F8" w:rsidP="005E2A95">
            <w:pPr>
              <w:pStyle w:val="Normal1"/>
              <w:spacing w:before="20" w:after="20" w:line="240" w:lineRule="auto"/>
              <w:ind w:left="18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</w:t>
            </w:r>
          </w:p>
        </w:tc>
        <w:tc>
          <w:tcPr>
            <w:tcW w:w="1249" w:type="pct"/>
          </w:tcPr>
          <w:p w14:paraId="632ECCA0" w14:textId="063C2157" w:rsidR="002B67F8" w:rsidRDefault="002B67F8" w:rsidP="00386355">
            <w:pPr>
              <w:pStyle w:val="Normal1"/>
              <w:spacing w:before="20" w:after="20" w:line="240" w:lineRule="auto"/>
              <w:ind w:left="-8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</w:t>
            </w:r>
            <w:r w:rsidRPr="00FE538C">
              <w:rPr>
                <w:rFonts w:ascii="Times New Roman" w:eastAsia="Times New Roman" w:hAnsi="Times New Roman" w:cs="Times New Roman"/>
              </w:rPr>
              <w:t>2.3</w:t>
            </w:r>
            <w:r w:rsidR="00CA371F">
              <w:rPr>
                <w:rFonts w:ascii="Times New Roman" w:eastAsia="Times New Roman" w:hAnsi="Times New Roman" w:cs="Times New Roman"/>
              </w:rPr>
              <w:t>4</w:t>
            </w:r>
            <w:r w:rsidRPr="00FE538C">
              <w:rPr>
                <w:rFonts w:ascii="Times New Roman" w:eastAsia="Times New Roman" w:hAnsi="Times New Roman" w:cs="Times New Roman"/>
              </w:rPr>
              <w:t xml:space="preserve"> (1.7</w:t>
            </w:r>
            <w:r w:rsidR="00CA371F">
              <w:rPr>
                <w:rFonts w:ascii="Times New Roman" w:eastAsia="Times New Roman" w:hAnsi="Times New Roman" w:cs="Times New Roman"/>
              </w:rPr>
              <w:t>4</w:t>
            </w:r>
            <w:r>
              <w:rPr>
                <w:rFonts w:ascii="Times New Roman" w:eastAsia="Times New Roman" w:hAnsi="Times New Roman" w:cs="Times New Roman"/>
              </w:rPr>
              <w:t xml:space="preserve"> – </w:t>
            </w:r>
            <w:r w:rsidRPr="00FE538C">
              <w:rPr>
                <w:rFonts w:ascii="Times New Roman" w:eastAsia="Times New Roman" w:hAnsi="Times New Roman" w:cs="Times New Roman"/>
              </w:rPr>
              <w:t>3.</w:t>
            </w:r>
            <w:r w:rsidR="00CA371F">
              <w:rPr>
                <w:rFonts w:ascii="Times New Roman" w:eastAsia="Times New Roman" w:hAnsi="Times New Roman" w:cs="Times New Roman"/>
              </w:rPr>
              <w:t>14</w:t>
            </w:r>
            <w:r w:rsidRPr="00FE538C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250" w:type="pct"/>
            <w:shd w:val="clear" w:color="auto" w:fill="auto"/>
          </w:tcPr>
          <w:p w14:paraId="13E086C6" w14:textId="5A039895" w:rsidR="002B67F8" w:rsidRDefault="002B67F8" w:rsidP="00386355">
            <w:pPr>
              <w:pStyle w:val="Normal1"/>
              <w:spacing w:before="20" w:after="20" w:line="240" w:lineRule="auto"/>
              <w:ind w:left="-8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2.11 (1.52 – 2.92)</w:t>
            </w:r>
          </w:p>
        </w:tc>
        <w:tc>
          <w:tcPr>
            <w:tcW w:w="532" w:type="pct"/>
          </w:tcPr>
          <w:p w14:paraId="279F168C" w14:textId="2A5646C8" w:rsidR="002B67F8" w:rsidRPr="00B21BF5" w:rsidRDefault="002B67F8" w:rsidP="00386355">
            <w:pPr>
              <w:pStyle w:val="Normal1"/>
              <w:spacing w:before="20" w:after="2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B21BF5">
              <w:rPr>
                <w:rFonts w:ascii="Times New Roman" w:eastAsia="Times New Roman" w:hAnsi="Times New Roman" w:cs="Times New Roman"/>
              </w:rPr>
              <w:t>&lt; 0.0</w:t>
            </w:r>
            <w:r w:rsidR="005C4DB4">
              <w:rPr>
                <w:rFonts w:ascii="Times New Roman" w:eastAsia="Times New Roman" w:hAnsi="Times New Roman" w:cs="Times New Roman"/>
              </w:rPr>
              <w:t>0</w:t>
            </w:r>
            <w:r w:rsidRPr="00B21BF5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2B67F8" w:rsidRPr="00B21BF5" w14:paraId="0CA2AD2F" w14:textId="77777777" w:rsidTr="009E42CF">
        <w:trPr>
          <w:trHeight w:val="335"/>
        </w:trPr>
        <w:tc>
          <w:tcPr>
            <w:tcW w:w="1969" w:type="pct"/>
            <w:shd w:val="clear" w:color="auto" w:fill="auto"/>
          </w:tcPr>
          <w:p w14:paraId="096F7718" w14:textId="57DAA064" w:rsidR="002B67F8" w:rsidRDefault="002B67F8" w:rsidP="009E42CF">
            <w:pPr>
              <w:pStyle w:val="Normal1"/>
              <w:spacing w:before="20" w:after="20" w:line="240" w:lineRule="auto"/>
              <w:ind w:left="18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nknown</w:t>
            </w:r>
          </w:p>
        </w:tc>
        <w:tc>
          <w:tcPr>
            <w:tcW w:w="1249" w:type="pct"/>
          </w:tcPr>
          <w:p w14:paraId="14389223" w14:textId="4444BC2A" w:rsidR="002B67F8" w:rsidRDefault="00CA371F" w:rsidP="00386355">
            <w:pPr>
              <w:pStyle w:val="Normal1"/>
              <w:spacing w:before="20" w:after="20" w:line="240" w:lineRule="auto"/>
              <w:ind w:left="-8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0.82 (0.40 – 1.68)</w:t>
            </w:r>
          </w:p>
        </w:tc>
        <w:tc>
          <w:tcPr>
            <w:tcW w:w="1250" w:type="pct"/>
            <w:shd w:val="clear" w:color="auto" w:fill="auto"/>
          </w:tcPr>
          <w:p w14:paraId="594B07F4" w14:textId="534A907F" w:rsidR="002B67F8" w:rsidRDefault="002B67F8" w:rsidP="00386355">
            <w:pPr>
              <w:pStyle w:val="Normal1"/>
              <w:spacing w:before="20" w:after="20" w:line="240" w:lineRule="auto"/>
              <w:ind w:left="-8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0.93 (0.41 – 2.14)</w:t>
            </w:r>
          </w:p>
        </w:tc>
        <w:tc>
          <w:tcPr>
            <w:tcW w:w="532" w:type="pct"/>
          </w:tcPr>
          <w:p w14:paraId="2E7D012B" w14:textId="7B795A02" w:rsidR="002B67F8" w:rsidRPr="00B21BF5" w:rsidRDefault="002B67F8" w:rsidP="00386355">
            <w:pPr>
              <w:pStyle w:val="Normal1"/>
              <w:spacing w:before="20" w:after="20" w:line="240" w:lineRule="auto"/>
              <w:jc w:val="right"/>
              <w:rPr>
                <w:rFonts w:ascii="Times New Roman" w:eastAsia="Times New Roman" w:hAnsi="Times New Roman" w:cs="Times New Roman"/>
              </w:rPr>
            </w:pPr>
            <w:r w:rsidRPr="00B21BF5">
              <w:rPr>
                <w:rFonts w:ascii="Times New Roman" w:eastAsia="Times New Roman" w:hAnsi="Times New Roman" w:cs="Times New Roman"/>
              </w:rPr>
              <w:t>0.</w:t>
            </w:r>
            <w:r>
              <w:rPr>
                <w:rFonts w:ascii="Times New Roman" w:eastAsia="Times New Roman" w:hAnsi="Times New Roman" w:cs="Times New Roman"/>
              </w:rPr>
              <w:t>8</w:t>
            </w:r>
            <w:r w:rsidR="005C4DB4">
              <w:rPr>
                <w:rFonts w:ascii="Times New Roman" w:eastAsia="Times New Roman" w:hAnsi="Times New Roman" w:cs="Times New Roman"/>
              </w:rPr>
              <w:t>68</w:t>
            </w:r>
          </w:p>
        </w:tc>
      </w:tr>
      <w:tr w:rsidR="002B67F8" w:rsidRPr="00B21BF5" w14:paraId="5EE5609D" w14:textId="77777777" w:rsidTr="005E2A95">
        <w:trPr>
          <w:trHeight w:val="233"/>
        </w:trPr>
        <w:tc>
          <w:tcPr>
            <w:tcW w:w="1969" w:type="pct"/>
            <w:shd w:val="clear" w:color="auto" w:fill="auto"/>
          </w:tcPr>
          <w:p w14:paraId="74C25230" w14:textId="77777777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urrently Employed</w:t>
            </w:r>
          </w:p>
        </w:tc>
        <w:tc>
          <w:tcPr>
            <w:tcW w:w="1249" w:type="pct"/>
          </w:tcPr>
          <w:p w14:paraId="0FEB20A5" w14:textId="77777777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50" w:type="pct"/>
            <w:shd w:val="clear" w:color="auto" w:fill="auto"/>
          </w:tcPr>
          <w:p w14:paraId="5DD7F75E" w14:textId="156CF476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32" w:type="pct"/>
          </w:tcPr>
          <w:p w14:paraId="4139BBC6" w14:textId="77777777" w:rsidR="002B67F8" w:rsidRPr="00B21BF5" w:rsidRDefault="002B67F8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</w:p>
        </w:tc>
      </w:tr>
      <w:tr w:rsidR="002B67F8" w:rsidRPr="00B21BF5" w14:paraId="67C19845" w14:textId="77777777" w:rsidTr="005E2A95">
        <w:trPr>
          <w:trHeight w:val="233"/>
        </w:trPr>
        <w:tc>
          <w:tcPr>
            <w:tcW w:w="1969" w:type="pct"/>
            <w:shd w:val="clear" w:color="auto" w:fill="auto"/>
          </w:tcPr>
          <w:p w14:paraId="20B83E07" w14:textId="77777777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   Yes</w:t>
            </w:r>
          </w:p>
        </w:tc>
        <w:tc>
          <w:tcPr>
            <w:tcW w:w="1249" w:type="pct"/>
          </w:tcPr>
          <w:p w14:paraId="7F3EAF96" w14:textId="03C01359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00</w:t>
            </w:r>
          </w:p>
        </w:tc>
        <w:tc>
          <w:tcPr>
            <w:tcW w:w="1250" w:type="pct"/>
            <w:shd w:val="clear" w:color="auto" w:fill="auto"/>
          </w:tcPr>
          <w:p w14:paraId="573067F6" w14:textId="4A50223F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00</w:t>
            </w:r>
          </w:p>
        </w:tc>
        <w:tc>
          <w:tcPr>
            <w:tcW w:w="532" w:type="pct"/>
          </w:tcPr>
          <w:p w14:paraId="771124E7" w14:textId="77777777" w:rsidR="002B67F8" w:rsidRPr="00B21BF5" w:rsidRDefault="002B67F8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  <w:r w:rsidRPr="00B21BF5">
              <w:rPr>
                <w:rFonts w:ascii="Times New Roman" w:eastAsia="Times New Roman" w:hAnsi="Times New Roman" w:cs="Times New Roman"/>
              </w:rPr>
              <w:t>-</w:t>
            </w:r>
          </w:p>
        </w:tc>
      </w:tr>
      <w:tr w:rsidR="002B67F8" w:rsidRPr="00B21BF5" w14:paraId="1757951C" w14:textId="77777777" w:rsidTr="005E2A95">
        <w:trPr>
          <w:trHeight w:val="233"/>
        </w:trPr>
        <w:tc>
          <w:tcPr>
            <w:tcW w:w="1969" w:type="pct"/>
            <w:shd w:val="clear" w:color="auto" w:fill="auto"/>
          </w:tcPr>
          <w:p w14:paraId="08FB6DB4" w14:textId="77777777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   No</w:t>
            </w:r>
          </w:p>
        </w:tc>
        <w:tc>
          <w:tcPr>
            <w:tcW w:w="1249" w:type="pct"/>
          </w:tcPr>
          <w:p w14:paraId="7C492F21" w14:textId="3B77BA26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FE538C">
              <w:rPr>
                <w:rFonts w:ascii="Times New Roman" w:eastAsia="Times New Roman" w:hAnsi="Times New Roman" w:cs="Times New Roman"/>
              </w:rPr>
              <w:t>1.</w:t>
            </w:r>
            <w:r w:rsidR="00CA371F">
              <w:rPr>
                <w:rFonts w:ascii="Times New Roman" w:eastAsia="Times New Roman" w:hAnsi="Times New Roman" w:cs="Times New Roman"/>
              </w:rPr>
              <w:t>88</w:t>
            </w:r>
            <w:r w:rsidRPr="00FE538C">
              <w:rPr>
                <w:rFonts w:ascii="Times New Roman" w:eastAsia="Times New Roman" w:hAnsi="Times New Roman" w:cs="Times New Roman"/>
              </w:rPr>
              <w:t xml:space="preserve"> (1.</w:t>
            </w:r>
            <w:r w:rsidR="00CA371F">
              <w:rPr>
                <w:rFonts w:ascii="Times New Roman" w:eastAsia="Times New Roman" w:hAnsi="Times New Roman" w:cs="Times New Roman"/>
              </w:rPr>
              <w:t>39</w:t>
            </w:r>
            <w:r>
              <w:rPr>
                <w:rFonts w:ascii="Times New Roman" w:eastAsia="Times New Roman" w:hAnsi="Times New Roman" w:cs="Times New Roman"/>
              </w:rPr>
              <w:t xml:space="preserve"> – </w:t>
            </w:r>
            <w:r w:rsidRPr="00FE538C">
              <w:rPr>
                <w:rFonts w:ascii="Times New Roman" w:eastAsia="Times New Roman" w:hAnsi="Times New Roman" w:cs="Times New Roman"/>
              </w:rPr>
              <w:t>2.</w:t>
            </w:r>
            <w:r w:rsidR="00CA371F">
              <w:rPr>
                <w:rFonts w:ascii="Times New Roman" w:eastAsia="Times New Roman" w:hAnsi="Times New Roman" w:cs="Times New Roman"/>
              </w:rPr>
              <w:t>54</w:t>
            </w:r>
            <w:r w:rsidRPr="00FE538C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250" w:type="pct"/>
            <w:shd w:val="clear" w:color="auto" w:fill="auto"/>
          </w:tcPr>
          <w:p w14:paraId="30AC55AD" w14:textId="712DA3A8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78 (1.27 – 2.50)</w:t>
            </w:r>
          </w:p>
        </w:tc>
        <w:tc>
          <w:tcPr>
            <w:tcW w:w="532" w:type="pct"/>
          </w:tcPr>
          <w:p w14:paraId="5E5FAC08" w14:textId="1682B398" w:rsidR="002B67F8" w:rsidRPr="00B21BF5" w:rsidRDefault="002B67F8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  <w:r w:rsidRPr="00B21BF5">
              <w:rPr>
                <w:rFonts w:ascii="Times New Roman" w:eastAsia="Times New Roman" w:hAnsi="Times New Roman" w:cs="Times New Roman"/>
              </w:rPr>
              <w:t>0.0</w:t>
            </w:r>
            <w:r w:rsidR="005C4DB4">
              <w:rPr>
                <w:rFonts w:ascii="Times New Roman" w:eastAsia="Times New Roman" w:hAnsi="Times New Roman" w:cs="Times New Roman"/>
              </w:rPr>
              <w:t>0</w:t>
            </w:r>
            <w:r w:rsidRPr="00B21BF5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2B67F8" w:rsidRPr="00B21BF5" w14:paraId="720A0CEC" w14:textId="77777777" w:rsidTr="009E42CF">
        <w:trPr>
          <w:trHeight w:val="233"/>
        </w:trPr>
        <w:tc>
          <w:tcPr>
            <w:tcW w:w="1969" w:type="pct"/>
            <w:shd w:val="clear" w:color="auto" w:fill="auto"/>
          </w:tcPr>
          <w:p w14:paraId="56450F64" w14:textId="069EBE10" w:rsidR="002B67F8" w:rsidRDefault="002B67F8" w:rsidP="005E2A95">
            <w:pPr>
              <w:pStyle w:val="Normal1"/>
              <w:spacing w:before="20" w:after="20"/>
              <w:ind w:left="18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nknown</w:t>
            </w:r>
          </w:p>
        </w:tc>
        <w:tc>
          <w:tcPr>
            <w:tcW w:w="1249" w:type="pct"/>
          </w:tcPr>
          <w:p w14:paraId="326C4772" w14:textId="3EB0BCDD" w:rsidR="002B67F8" w:rsidRPr="00FE538C" w:rsidRDefault="00CA371F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98 (0.99 – 3.98)</w:t>
            </w:r>
          </w:p>
        </w:tc>
        <w:tc>
          <w:tcPr>
            <w:tcW w:w="1250" w:type="pct"/>
            <w:shd w:val="clear" w:color="auto" w:fill="auto"/>
          </w:tcPr>
          <w:p w14:paraId="7EFDAB44" w14:textId="38D694C9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06 (0.91 – 4.67)</w:t>
            </w:r>
          </w:p>
        </w:tc>
        <w:tc>
          <w:tcPr>
            <w:tcW w:w="532" w:type="pct"/>
          </w:tcPr>
          <w:p w14:paraId="64A03B26" w14:textId="75C0BABE" w:rsidR="002B67F8" w:rsidRDefault="002B67F8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  <w:r w:rsidRPr="00B21BF5">
              <w:rPr>
                <w:rFonts w:ascii="Times New Roman" w:eastAsia="Times New Roman" w:hAnsi="Times New Roman" w:cs="Times New Roman"/>
              </w:rPr>
              <w:t>0.0</w:t>
            </w:r>
            <w:r w:rsidR="005C4DB4">
              <w:rPr>
                <w:rFonts w:ascii="Times New Roman" w:eastAsia="Times New Roman" w:hAnsi="Times New Roman" w:cs="Times New Roman"/>
              </w:rPr>
              <w:t>85</w:t>
            </w:r>
          </w:p>
        </w:tc>
      </w:tr>
      <w:tr w:rsidR="002B67F8" w:rsidRPr="00B21BF5" w14:paraId="0BDA9B85" w14:textId="77777777" w:rsidTr="005E2A95">
        <w:trPr>
          <w:trHeight w:val="233"/>
        </w:trPr>
        <w:tc>
          <w:tcPr>
            <w:tcW w:w="1969" w:type="pct"/>
            <w:shd w:val="clear" w:color="auto" w:fill="auto"/>
          </w:tcPr>
          <w:p w14:paraId="160023B9" w14:textId="7EEC467C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Opioid Use (L3D)</w:t>
            </w:r>
            <w:r>
              <w:rPr>
                <w:rFonts w:ascii="Times New Roman" w:eastAsia="Times New Roman" w:hAnsi="Times New Roman" w:cs="Times New Roman"/>
                <w:vertAlign w:val="superscript"/>
              </w:rPr>
              <w:t>C</w:t>
            </w:r>
          </w:p>
        </w:tc>
        <w:tc>
          <w:tcPr>
            <w:tcW w:w="1249" w:type="pct"/>
          </w:tcPr>
          <w:p w14:paraId="4A600718" w14:textId="77777777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50" w:type="pct"/>
            <w:shd w:val="clear" w:color="auto" w:fill="auto"/>
          </w:tcPr>
          <w:p w14:paraId="1E672DCD" w14:textId="1EA21082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32" w:type="pct"/>
          </w:tcPr>
          <w:p w14:paraId="7754D0C9" w14:textId="77777777" w:rsidR="002B67F8" w:rsidRPr="00B21BF5" w:rsidRDefault="002B67F8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</w:p>
        </w:tc>
      </w:tr>
      <w:tr w:rsidR="002B67F8" w:rsidRPr="00B21BF5" w14:paraId="56C00930" w14:textId="77777777" w:rsidTr="005E2A95">
        <w:trPr>
          <w:trHeight w:val="233"/>
        </w:trPr>
        <w:tc>
          <w:tcPr>
            <w:tcW w:w="1969" w:type="pct"/>
            <w:shd w:val="clear" w:color="auto" w:fill="auto"/>
          </w:tcPr>
          <w:p w14:paraId="5C8CF164" w14:textId="77777777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   Yes</w:t>
            </w:r>
          </w:p>
        </w:tc>
        <w:tc>
          <w:tcPr>
            <w:tcW w:w="1249" w:type="pct"/>
          </w:tcPr>
          <w:p w14:paraId="6558BFF4" w14:textId="4C7088DF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FE538C">
              <w:rPr>
                <w:rFonts w:ascii="Times New Roman" w:eastAsia="Times New Roman" w:hAnsi="Times New Roman" w:cs="Times New Roman"/>
              </w:rPr>
              <w:t>3.</w:t>
            </w:r>
            <w:r w:rsidR="00CA371F">
              <w:rPr>
                <w:rFonts w:ascii="Times New Roman" w:eastAsia="Times New Roman" w:hAnsi="Times New Roman" w:cs="Times New Roman"/>
              </w:rPr>
              <w:t>54</w:t>
            </w:r>
            <w:r w:rsidRPr="00FE538C">
              <w:rPr>
                <w:rFonts w:ascii="Times New Roman" w:eastAsia="Times New Roman" w:hAnsi="Times New Roman" w:cs="Times New Roman"/>
              </w:rPr>
              <w:t xml:space="preserve"> (2.</w:t>
            </w:r>
            <w:r w:rsidR="00CA371F">
              <w:rPr>
                <w:rFonts w:ascii="Times New Roman" w:eastAsia="Times New Roman" w:hAnsi="Times New Roman" w:cs="Times New Roman"/>
              </w:rPr>
              <w:t>72</w:t>
            </w:r>
            <w:r>
              <w:rPr>
                <w:rFonts w:ascii="Times New Roman" w:eastAsia="Times New Roman" w:hAnsi="Times New Roman" w:cs="Times New Roman"/>
              </w:rPr>
              <w:t xml:space="preserve"> – </w:t>
            </w:r>
            <w:r w:rsidRPr="00FE538C">
              <w:rPr>
                <w:rFonts w:ascii="Times New Roman" w:eastAsia="Times New Roman" w:hAnsi="Times New Roman" w:cs="Times New Roman"/>
              </w:rPr>
              <w:t>4.5</w:t>
            </w:r>
            <w:r w:rsidR="00CA371F">
              <w:rPr>
                <w:rFonts w:ascii="Times New Roman" w:eastAsia="Times New Roman" w:hAnsi="Times New Roman" w:cs="Times New Roman"/>
              </w:rPr>
              <w:t>9</w:t>
            </w:r>
            <w:r w:rsidRPr="00FE538C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250" w:type="pct"/>
            <w:shd w:val="clear" w:color="auto" w:fill="auto"/>
          </w:tcPr>
          <w:p w14:paraId="26156C63" w14:textId="1E96CD61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28 (2.48 – 4.34)</w:t>
            </w:r>
          </w:p>
        </w:tc>
        <w:tc>
          <w:tcPr>
            <w:tcW w:w="532" w:type="pct"/>
          </w:tcPr>
          <w:p w14:paraId="1EEBCA63" w14:textId="2C328CF4" w:rsidR="002B67F8" w:rsidRPr="00B21BF5" w:rsidRDefault="002B67F8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  <w:r w:rsidRPr="00B21BF5">
              <w:rPr>
                <w:rFonts w:ascii="Times New Roman" w:eastAsia="Times New Roman" w:hAnsi="Times New Roman" w:cs="Times New Roman"/>
              </w:rPr>
              <w:t>&lt; 0.0</w:t>
            </w:r>
            <w:r w:rsidR="005C4DB4">
              <w:rPr>
                <w:rFonts w:ascii="Times New Roman" w:eastAsia="Times New Roman" w:hAnsi="Times New Roman" w:cs="Times New Roman"/>
              </w:rPr>
              <w:t>0</w:t>
            </w:r>
            <w:r w:rsidRPr="00B21BF5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2B67F8" w:rsidRPr="00B21BF5" w14:paraId="30CBFA72" w14:textId="77777777" w:rsidTr="005E2A95">
        <w:trPr>
          <w:trHeight w:val="233"/>
        </w:trPr>
        <w:tc>
          <w:tcPr>
            <w:tcW w:w="1969" w:type="pct"/>
            <w:shd w:val="clear" w:color="auto" w:fill="auto"/>
          </w:tcPr>
          <w:p w14:paraId="202D4C62" w14:textId="77777777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   No</w:t>
            </w:r>
          </w:p>
        </w:tc>
        <w:tc>
          <w:tcPr>
            <w:tcW w:w="1249" w:type="pct"/>
          </w:tcPr>
          <w:p w14:paraId="6F0BE4FA" w14:textId="5C7D9EAC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00</w:t>
            </w:r>
          </w:p>
        </w:tc>
        <w:tc>
          <w:tcPr>
            <w:tcW w:w="1250" w:type="pct"/>
            <w:shd w:val="clear" w:color="auto" w:fill="auto"/>
          </w:tcPr>
          <w:p w14:paraId="04D80C32" w14:textId="18C8EBD4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00</w:t>
            </w:r>
          </w:p>
        </w:tc>
        <w:tc>
          <w:tcPr>
            <w:tcW w:w="532" w:type="pct"/>
          </w:tcPr>
          <w:p w14:paraId="6F587D4E" w14:textId="77777777" w:rsidR="002B67F8" w:rsidRPr="00B21BF5" w:rsidRDefault="002B67F8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</w:p>
        </w:tc>
      </w:tr>
      <w:tr w:rsidR="002B67F8" w:rsidRPr="00B21BF5" w14:paraId="6EAB7C7C" w14:textId="77777777" w:rsidTr="005E2A95">
        <w:trPr>
          <w:trHeight w:val="233"/>
        </w:trPr>
        <w:tc>
          <w:tcPr>
            <w:tcW w:w="1969" w:type="pct"/>
            <w:shd w:val="clear" w:color="auto" w:fill="auto"/>
          </w:tcPr>
          <w:p w14:paraId="63E3F717" w14:textId="00BEB213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annabis Use (L3D)</w:t>
            </w:r>
          </w:p>
        </w:tc>
        <w:tc>
          <w:tcPr>
            <w:tcW w:w="1249" w:type="pct"/>
          </w:tcPr>
          <w:p w14:paraId="0ABD3947" w14:textId="77777777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50" w:type="pct"/>
            <w:shd w:val="clear" w:color="auto" w:fill="auto"/>
          </w:tcPr>
          <w:p w14:paraId="3B8B1AD4" w14:textId="365C372B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32" w:type="pct"/>
          </w:tcPr>
          <w:p w14:paraId="6290F8F3" w14:textId="77777777" w:rsidR="002B67F8" w:rsidRPr="00B21BF5" w:rsidRDefault="002B67F8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</w:p>
        </w:tc>
      </w:tr>
      <w:tr w:rsidR="002B67F8" w:rsidRPr="00B21BF5" w14:paraId="5B02D860" w14:textId="77777777" w:rsidTr="005E2A95">
        <w:trPr>
          <w:trHeight w:val="233"/>
        </w:trPr>
        <w:tc>
          <w:tcPr>
            <w:tcW w:w="1969" w:type="pct"/>
            <w:shd w:val="clear" w:color="auto" w:fill="auto"/>
          </w:tcPr>
          <w:p w14:paraId="43D384B4" w14:textId="0EDB9919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   Yes</w:t>
            </w:r>
          </w:p>
        </w:tc>
        <w:tc>
          <w:tcPr>
            <w:tcW w:w="1249" w:type="pct"/>
          </w:tcPr>
          <w:p w14:paraId="111730C5" w14:textId="1AAA11E7" w:rsidR="002B67F8" w:rsidRDefault="00CA371F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16</w:t>
            </w:r>
            <w:r w:rsidR="002B67F8" w:rsidRPr="00FE538C">
              <w:rPr>
                <w:rFonts w:ascii="Times New Roman" w:eastAsia="Times New Roman" w:hAnsi="Times New Roman" w:cs="Times New Roman"/>
              </w:rPr>
              <w:t xml:space="preserve"> (1.</w:t>
            </w:r>
            <w:r>
              <w:rPr>
                <w:rFonts w:ascii="Times New Roman" w:eastAsia="Times New Roman" w:hAnsi="Times New Roman" w:cs="Times New Roman"/>
              </w:rPr>
              <w:t>67</w:t>
            </w:r>
            <w:r w:rsidR="002B67F8">
              <w:rPr>
                <w:rFonts w:ascii="Times New Roman" w:eastAsia="Times New Roman" w:hAnsi="Times New Roman" w:cs="Times New Roman"/>
              </w:rPr>
              <w:t xml:space="preserve"> – </w:t>
            </w:r>
            <w:r w:rsidR="002B67F8" w:rsidRPr="00FE538C">
              <w:rPr>
                <w:rFonts w:ascii="Times New Roman" w:eastAsia="Times New Roman" w:hAnsi="Times New Roman" w:cs="Times New Roman"/>
              </w:rPr>
              <w:t>2.</w:t>
            </w:r>
            <w:r>
              <w:rPr>
                <w:rFonts w:ascii="Times New Roman" w:eastAsia="Times New Roman" w:hAnsi="Times New Roman" w:cs="Times New Roman"/>
              </w:rPr>
              <w:t>79</w:t>
            </w:r>
            <w:r w:rsidR="002B67F8" w:rsidRPr="00FE538C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250" w:type="pct"/>
            <w:shd w:val="clear" w:color="auto" w:fill="auto"/>
          </w:tcPr>
          <w:p w14:paraId="2496B759" w14:textId="2889D929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19 (1.64 – 2.93)</w:t>
            </w:r>
          </w:p>
        </w:tc>
        <w:tc>
          <w:tcPr>
            <w:tcW w:w="532" w:type="pct"/>
          </w:tcPr>
          <w:p w14:paraId="45048F86" w14:textId="7DC90813" w:rsidR="002B67F8" w:rsidRPr="00B21BF5" w:rsidRDefault="002B67F8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  <w:r w:rsidRPr="00B21BF5">
              <w:rPr>
                <w:rFonts w:ascii="Times New Roman" w:eastAsia="Times New Roman" w:hAnsi="Times New Roman" w:cs="Times New Roman"/>
              </w:rPr>
              <w:t>&lt; 0.0</w:t>
            </w:r>
            <w:r w:rsidR="005C4DB4">
              <w:rPr>
                <w:rFonts w:ascii="Times New Roman" w:eastAsia="Times New Roman" w:hAnsi="Times New Roman" w:cs="Times New Roman"/>
              </w:rPr>
              <w:t>0</w:t>
            </w:r>
            <w:r w:rsidRPr="00B21BF5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2B67F8" w:rsidRPr="00B21BF5" w14:paraId="58E44C43" w14:textId="77777777" w:rsidTr="005E2A95">
        <w:trPr>
          <w:trHeight w:val="233"/>
        </w:trPr>
        <w:tc>
          <w:tcPr>
            <w:tcW w:w="1969" w:type="pct"/>
            <w:shd w:val="clear" w:color="auto" w:fill="auto"/>
          </w:tcPr>
          <w:p w14:paraId="1733CCC5" w14:textId="198CFC3F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   No</w:t>
            </w:r>
          </w:p>
        </w:tc>
        <w:tc>
          <w:tcPr>
            <w:tcW w:w="1249" w:type="pct"/>
          </w:tcPr>
          <w:p w14:paraId="17603E18" w14:textId="75336CC6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00</w:t>
            </w:r>
          </w:p>
        </w:tc>
        <w:tc>
          <w:tcPr>
            <w:tcW w:w="1250" w:type="pct"/>
            <w:shd w:val="clear" w:color="auto" w:fill="auto"/>
          </w:tcPr>
          <w:p w14:paraId="394358A4" w14:textId="41B6A838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00</w:t>
            </w:r>
          </w:p>
        </w:tc>
        <w:tc>
          <w:tcPr>
            <w:tcW w:w="532" w:type="pct"/>
          </w:tcPr>
          <w:p w14:paraId="67AC5275" w14:textId="77777777" w:rsidR="002B67F8" w:rsidRPr="00B21BF5" w:rsidRDefault="002B67F8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</w:p>
        </w:tc>
      </w:tr>
      <w:tr w:rsidR="002B67F8" w:rsidRPr="00B21BF5" w14:paraId="7F1A4DBB" w14:textId="77777777" w:rsidTr="005E2A95">
        <w:trPr>
          <w:trHeight w:val="233"/>
        </w:trPr>
        <w:tc>
          <w:tcPr>
            <w:tcW w:w="1969" w:type="pct"/>
            <w:shd w:val="clear" w:color="auto" w:fill="auto"/>
          </w:tcPr>
          <w:p w14:paraId="494E868C" w14:textId="2EC232A2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Alcohol Use (L3D)</w:t>
            </w:r>
          </w:p>
        </w:tc>
        <w:tc>
          <w:tcPr>
            <w:tcW w:w="1249" w:type="pct"/>
          </w:tcPr>
          <w:p w14:paraId="0698AE97" w14:textId="77777777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50" w:type="pct"/>
            <w:shd w:val="clear" w:color="auto" w:fill="auto"/>
          </w:tcPr>
          <w:p w14:paraId="648C8B63" w14:textId="623AD8B6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32" w:type="pct"/>
          </w:tcPr>
          <w:p w14:paraId="7ECC4FB2" w14:textId="77777777" w:rsidR="002B67F8" w:rsidRPr="00B21BF5" w:rsidRDefault="002B67F8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</w:p>
        </w:tc>
      </w:tr>
      <w:tr w:rsidR="002B67F8" w:rsidRPr="00B21BF5" w14:paraId="69B607BC" w14:textId="77777777" w:rsidTr="005E2A95">
        <w:trPr>
          <w:trHeight w:val="233"/>
        </w:trPr>
        <w:tc>
          <w:tcPr>
            <w:tcW w:w="1969" w:type="pct"/>
            <w:shd w:val="clear" w:color="auto" w:fill="auto"/>
          </w:tcPr>
          <w:p w14:paraId="2F24F8B2" w14:textId="55AABEF0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   Yes</w:t>
            </w:r>
          </w:p>
        </w:tc>
        <w:tc>
          <w:tcPr>
            <w:tcW w:w="1249" w:type="pct"/>
          </w:tcPr>
          <w:p w14:paraId="6BAFA837" w14:textId="25C4E10B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 w:rsidRPr="00FE538C">
              <w:rPr>
                <w:rFonts w:ascii="Times New Roman" w:eastAsia="Times New Roman" w:hAnsi="Times New Roman" w:cs="Times New Roman"/>
              </w:rPr>
              <w:t>1.</w:t>
            </w:r>
            <w:r w:rsidR="00CA371F">
              <w:rPr>
                <w:rFonts w:ascii="Times New Roman" w:eastAsia="Times New Roman" w:hAnsi="Times New Roman" w:cs="Times New Roman"/>
              </w:rPr>
              <w:t>53</w:t>
            </w:r>
            <w:r w:rsidRPr="00FE538C">
              <w:rPr>
                <w:rFonts w:ascii="Times New Roman" w:eastAsia="Times New Roman" w:hAnsi="Times New Roman" w:cs="Times New Roman"/>
              </w:rPr>
              <w:t xml:space="preserve"> (1.</w:t>
            </w:r>
            <w:r w:rsidR="00CA371F">
              <w:rPr>
                <w:rFonts w:ascii="Times New Roman" w:eastAsia="Times New Roman" w:hAnsi="Times New Roman" w:cs="Times New Roman"/>
              </w:rPr>
              <w:t>17</w:t>
            </w:r>
            <w:r>
              <w:rPr>
                <w:rFonts w:ascii="Times New Roman" w:eastAsia="Times New Roman" w:hAnsi="Times New Roman" w:cs="Times New Roman"/>
              </w:rPr>
              <w:t xml:space="preserve"> – </w:t>
            </w:r>
            <w:r w:rsidR="00CA371F">
              <w:rPr>
                <w:rFonts w:ascii="Times New Roman" w:eastAsia="Times New Roman" w:hAnsi="Times New Roman" w:cs="Times New Roman"/>
              </w:rPr>
              <w:t>2.00</w:t>
            </w:r>
            <w:r w:rsidRPr="00FE538C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1250" w:type="pct"/>
            <w:shd w:val="clear" w:color="auto" w:fill="auto"/>
          </w:tcPr>
          <w:p w14:paraId="38657E96" w14:textId="3B518167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47 (1.09 – 1.99)</w:t>
            </w:r>
          </w:p>
        </w:tc>
        <w:tc>
          <w:tcPr>
            <w:tcW w:w="532" w:type="pct"/>
          </w:tcPr>
          <w:p w14:paraId="28B603A1" w14:textId="794C1F33" w:rsidR="002B67F8" w:rsidRPr="00B21BF5" w:rsidRDefault="002B67F8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  <w:r w:rsidRPr="00B21BF5">
              <w:rPr>
                <w:rFonts w:ascii="Times New Roman" w:eastAsia="Times New Roman" w:hAnsi="Times New Roman" w:cs="Times New Roman"/>
              </w:rPr>
              <w:t>0.0</w:t>
            </w:r>
            <w:r>
              <w:rPr>
                <w:rFonts w:ascii="Times New Roman" w:eastAsia="Times New Roman" w:hAnsi="Times New Roman" w:cs="Times New Roman"/>
              </w:rPr>
              <w:t>1</w:t>
            </w:r>
            <w:r w:rsidR="005C4DB4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2B67F8" w:rsidRPr="00B21BF5" w14:paraId="1305910C" w14:textId="77777777" w:rsidTr="005E2A95">
        <w:trPr>
          <w:trHeight w:val="233"/>
        </w:trPr>
        <w:tc>
          <w:tcPr>
            <w:tcW w:w="1969" w:type="pct"/>
            <w:shd w:val="clear" w:color="auto" w:fill="auto"/>
          </w:tcPr>
          <w:p w14:paraId="0753A5BF" w14:textId="126BE125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   No</w:t>
            </w:r>
          </w:p>
        </w:tc>
        <w:tc>
          <w:tcPr>
            <w:tcW w:w="1249" w:type="pct"/>
          </w:tcPr>
          <w:p w14:paraId="2AEA024E" w14:textId="5E811A2B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00</w:t>
            </w:r>
          </w:p>
        </w:tc>
        <w:tc>
          <w:tcPr>
            <w:tcW w:w="1250" w:type="pct"/>
            <w:shd w:val="clear" w:color="auto" w:fill="auto"/>
          </w:tcPr>
          <w:p w14:paraId="2F0A39D3" w14:textId="4CD5389F" w:rsidR="002B67F8" w:rsidRDefault="002B67F8" w:rsidP="00386355">
            <w:pPr>
              <w:pStyle w:val="Normal1"/>
              <w:spacing w:before="20" w:after="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00</w:t>
            </w:r>
          </w:p>
        </w:tc>
        <w:tc>
          <w:tcPr>
            <w:tcW w:w="532" w:type="pct"/>
          </w:tcPr>
          <w:p w14:paraId="3659184A" w14:textId="77777777" w:rsidR="002B67F8" w:rsidRPr="00B21BF5" w:rsidRDefault="002B67F8" w:rsidP="00386355">
            <w:pPr>
              <w:pStyle w:val="Normal1"/>
              <w:spacing w:before="20" w:after="20"/>
              <w:jc w:val="right"/>
              <w:rPr>
                <w:rFonts w:ascii="Times New Roman" w:eastAsia="Times New Roman" w:hAnsi="Times New Roman" w:cs="Times New Roman"/>
              </w:rPr>
            </w:pPr>
          </w:p>
        </w:tc>
      </w:tr>
      <w:tr w:rsidR="002B67F8" w14:paraId="080FF886" w14:textId="77777777" w:rsidTr="00CA371F">
        <w:trPr>
          <w:trHeight w:val="1988"/>
        </w:trPr>
        <w:tc>
          <w:tcPr>
            <w:tcW w:w="5000" w:type="pct"/>
            <w:gridSpan w:val="4"/>
            <w:tcBorders>
              <w:top w:val="single" w:sz="4" w:space="0" w:color="000000"/>
            </w:tcBorders>
          </w:tcPr>
          <w:p w14:paraId="5489DFD0" w14:textId="652EFA6D" w:rsidR="002B67F8" w:rsidRDefault="002B67F8" w:rsidP="00386355">
            <w:pPr>
              <w:pStyle w:val="Normal1"/>
              <w:spacing w:before="20" w:after="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breviations: L3D, last three days; OR, odds ratio, AOR, adjusted odds ratio; CI, confidence interval</w:t>
            </w:r>
          </w:p>
          <w:p w14:paraId="15CFC3B7" w14:textId="6598C88E" w:rsidR="00CA371F" w:rsidRDefault="00CA371F" w:rsidP="00386355">
            <w:pPr>
              <w:pStyle w:val="Normal1"/>
              <w:spacing w:before="20" w:after="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nknown variable levels include missing responses and responses where participants indicated “prefer not to say”. </w:t>
            </w:r>
          </w:p>
          <w:p w14:paraId="6F2316E5" w14:textId="77777777" w:rsidR="002B67F8" w:rsidRDefault="002B67F8" w:rsidP="005E2A95">
            <w:pPr>
              <w:pStyle w:val="Compact"/>
              <w:spacing w:before="20" w:after="20"/>
              <w:rPr>
                <w:rFonts w:ascii="Times New Roman" w:hAnsi="Times New Roman" w:cs="Times New Roman"/>
                <w:sz w:val="22"/>
                <w:szCs w:val="22"/>
              </w:rPr>
            </w:pPr>
            <w:r w:rsidRPr="00744B6E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A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All substances listed refer to self-reported use.</w:t>
            </w:r>
          </w:p>
          <w:p w14:paraId="725738C6" w14:textId="7D5A77EA" w:rsidR="002B67F8" w:rsidRPr="005E2A95" w:rsidRDefault="002B67F8" w:rsidP="005E2A95">
            <w:pPr>
              <w:pStyle w:val="Compact"/>
              <w:spacing w:before="20" w:after="20"/>
              <w:rPr>
                <w:rFonts w:ascii="Times New Roman" w:hAnsi="Times New Roman" w:cs="Times New Roman"/>
              </w:rPr>
            </w:pPr>
            <w:r w:rsidRPr="005E2A95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B</w:t>
            </w:r>
            <w:r w:rsidR="006B3AF5">
              <w:rPr>
                <w:rFonts w:ascii="Times New Roman" w:hAnsi="Times New Roman" w:cs="Times New Roman"/>
                <w:sz w:val="22"/>
                <w:szCs w:val="22"/>
              </w:rPr>
              <w:t xml:space="preserve"> Transgender and gender-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xpansive includes people that identified as transgender men, transgender women, and gender non-conforming.  </w:t>
            </w:r>
          </w:p>
          <w:p w14:paraId="1FCC9F82" w14:textId="729E81B8" w:rsidR="002B67F8" w:rsidRPr="0040399B" w:rsidRDefault="002B67F8" w:rsidP="00CA371F">
            <w:pPr>
              <w:pStyle w:val="Normal1"/>
              <w:spacing w:before="20" w:after="2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vertAlign w:val="superscript"/>
              </w:rPr>
              <w:t>C</w:t>
            </w:r>
            <w:r w:rsidRPr="0040399B">
              <w:rPr>
                <w:rFonts w:ascii="Times New Roman" w:hAnsi="Times New Roman" w:cs="Times New Roman"/>
              </w:rPr>
              <w:t xml:space="preserve"> Opioids included heroin, fentanyl, morphine, oxycodone, </w:t>
            </w:r>
            <w:r>
              <w:rPr>
                <w:rFonts w:ascii="Times New Roman" w:hAnsi="Times New Roman" w:cs="Times New Roman"/>
              </w:rPr>
              <w:t xml:space="preserve">and </w:t>
            </w:r>
            <w:r w:rsidRPr="0040399B">
              <w:rPr>
                <w:rFonts w:ascii="Times New Roman" w:hAnsi="Times New Roman" w:cs="Times New Roman"/>
              </w:rPr>
              <w:t>hydromorphone (Dilaudid</w:t>
            </w:r>
            <w:r>
              <w:rPr>
                <w:rFonts w:ascii="Times New Roman" w:hAnsi="Times New Roman" w:cs="Times New Roman"/>
              </w:rPr>
              <w:t>)</w:t>
            </w:r>
            <w:r w:rsidR="00CA371F" w:rsidRPr="0040399B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</w:tbl>
    <w:p w14:paraId="20D3A2AB" w14:textId="77777777" w:rsidR="0020720C" w:rsidRDefault="0020720C" w:rsidP="00870CCA">
      <w:pPr>
        <w:rPr>
          <w:rFonts w:ascii="Times New Roman" w:hAnsi="Times New Roman" w:cs="Times New Roman"/>
        </w:rPr>
      </w:pPr>
    </w:p>
    <w:sectPr w:rsidR="0020720C" w:rsidSect="009E4D7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1DDA0" w14:textId="77777777" w:rsidR="00AF134E" w:rsidRDefault="00AF134E" w:rsidP="00093473">
      <w:r>
        <w:separator/>
      </w:r>
    </w:p>
  </w:endnote>
  <w:endnote w:type="continuationSeparator" w:id="0">
    <w:p w14:paraId="4C593A5D" w14:textId="77777777" w:rsidR="00AF134E" w:rsidRDefault="00AF134E" w:rsidP="000934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344B18" w14:textId="77777777" w:rsidR="00AF134E" w:rsidRDefault="00AF134E" w:rsidP="00093473">
      <w:r>
        <w:separator/>
      </w:r>
    </w:p>
  </w:footnote>
  <w:footnote w:type="continuationSeparator" w:id="0">
    <w:p w14:paraId="35952B33" w14:textId="77777777" w:rsidR="00AF134E" w:rsidRDefault="00AF134E" w:rsidP="000934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8913C9"/>
    <w:multiLevelType w:val="hybridMultilevel"/>
    <w:tmpl w:val="9B42A086"/>
    <w:lvl w:ilvl="0" w:tplc="C7C8D860">
      <w:start w:val="20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906BB9"/>
    <w:multiLevelType w:val="hybridMultilevel"/>
    <w:tmpl w:val="83584A46"/>
    <w:lvl w:ilvl="0" w:tplc="700A9076">
      <w:start w:val="60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153BD"/>
    <w:rsid w:val="00012335"/>
    <w:rsid w:val="00024385"/>
    <w:rsid w:val="00032037"/>
    <w:rsid w:val="00033767"/>
    <w:rsid w:val="00054221"/>
    <w:rsid w:val="00057D27"/>
    <w:rsid w:val="00085E7F"/>
    <w:rsid w:val="00093473"/>
    <w:rsid w:val="000A0D61"/>
    <w:rsid w:val="000A594A"/>
    <w:rsid w:val="000A6CC1"/>
    <w:rsid w:val="000A7D90"/>
    <w:rsid w:val="000B5D1D"/>
    <w:rsid w:val="000C35AA"/>
    <w:rsid w:val="000E1871"/>
    <w:rsid w:val="000E3E07"/>
    <w:rsid w:val="000E55C8"/>
    <w:rsid w:val="000E57D7"/>
    <w:rsid w:val="000F6045"/>
    <w:rsid w:val="00121B3B"/>
    <w:rsid w:val="0012714D"/>
    <w:rsid w:val="00130DC7"/>
    <w:rsid w:val="0014556F"/>
    <w:rsid w:val="00147B77"/>
    <w:rsid w:val="001A3464"/>
    <w:rsid w:val="001D736D"/>
    <w:rsid w:val="001E0D6A"/>
    <w:rsid w:val="001F66DB"/>
    <w:rsid w:val="0020720C"/>
    <w:rsid w:val="00211397"/>
    <w:rsid w:val="00223E45"/>
    <w:rsid w:val="00273C81"/>
    <w:rsid w:val="00280F0A"/>
    <w:rsid w:val="002869C4"/>
    <w:rsid w:val="002929BE"/>
    <w:rsid w:val="002A4C75"/>
    <w:rsid w:val="002B67F8"/>
    <w:rsid w:val="002D3854"/>
    <w:rsid w:val="002F740D"/>
    <w:rsid w:val="00306102"/>
    <w:rsid w:val="00315C80"/>
    <w:rsid w:val="00334AAF"/>
    <w:rsid w:val="00361567"/>
    <w:rsid w:val="003625C9"/>
    <w:rsid w:val="00386355"/>
    <w:rsid w:val="00397601"/>
    <w:rsid w:val="003D3A26"/>
    <w:rsid w:val="003D4224"/>
    <w:rsid w:val="003F598F"/>
    <w:rsid w:val="00411774"/>
    <w:rsid w:val="00424B8F"/>
    <w:rsid w:val="004734CD"/>
    <w:rsid w:val="004A74AD"/>
    <w:rsid w:val="004E3D1A"/>
    <w:rsid w:val="004E57EE"/>
    <w:rsid w:val="004F5514"/>
    <w:rsid w:val="00537306"/>
    <w:rsid w:val="005548F4"/>
    <w:rsid w:val="0056456A"/>
    <w:rsid w:val="00592DD2"/>
    <w:rsid w:val="005A3549"/>
    <w:rsid w:val="005B2743"/>
    <w:rsid w:val="005C02F6"/>
    <w:rsid w:val="005C4DB4"/>
    <w:rsid w:val="005C52C9"/>
    <w:rsid w:val="005E2A95"/>
    <w:rsid w:val="005E6E93"/>
    <w:rsid w:val="00604567"/>
    <w:rsid w:val="006067D0"/>
    <w:rsid w:val="00613F1B"/>
    <w:rsid w:val="006176E8"/>
    <w:rsid w:val="00630C0C"/>
    <w:rsid w:val="0063638C"/>
    <w:rsid w:val="00642D86"/>
    <w:rsid w:val="006613D6"/>
    <w:rsid w:val="00662FB8"/>
    <w:rsid w:val="006827EC"/>
    <w:rsid w:val="006959D8"/>
    <w:rsid w:val="006B3AF5"/>
    <w:rsid w:val="006B73FB"/>
    <w:rsid w:val="006E31E0"/>
    <w:rsid w:val="006F0E52"/>
    <w:rsid w:val="00726BD1"/>
    <w:rsid w:val="00733B8D"/>
    <w:rsid w:val="00734C85"/>
    <w:rsid w:val="00735B0B"/>
    <w:rsid w:val="00756A11"/>
    <w:rsid w:val="00774DFB"/>
    <w:rsid w:val="007A742D"/>
    <w:rsid w:val="007A7F39"/>
    <w:rsid w:val="007B5AF6"/>
    <w:rsid w:val="007D02CC"/>
    <w:rsid w:val="007E0849"/>
    <w:rsid w:val="008145B1"/>
    <w:rsid w:val="00821990"/>
    <w:rsid w:val="00836230"/>
    <w:rsid w:val="0085497A"/>
    <w:rsid w:val="00857168"/>
    <w:rsid w:val="0086225E"/>
    <w:rsid w:val="00870CCA"/>
    <w:rsid w:val="00880490"/>
    <w:rsid w:val="00894674"/>
    <w:rsid w:val="008A15B7"/>
    <w:rsid w:val="008A2D76"/>
    <w:rsid w:val="008A41F9"/>
    <w:rsid w:val="008B4841"/>
    <w:rsid w:val="008C1300"/>
    <w:rsid w:val="008C2782"/>
    <w:rsid w:val="008F0313"/>
    <w:rsid w:val="00935D60"/>
    <w:rsid w:val="00940662"/>
    <w:rsid w:val="00945C00"/>
    <w:rsid w:val="00951A07"/>
    <w:rsid w:val="009840B5"/>
    <w:rsid w:val="009A4A64"/>
    <w:rsid w:val="009D155E"/>
    <w:rsid w:val="009D3331"/>
    <w:rsid w:val="009E42CF"/>
    <w:rsid w:val="009E4D72"/>
    <w:rsid w:val="00A33454"/>
    <w:rsid w:val="00A714E1"/>
    <w:rsid w:val="00A74ADC"/>
    <w:rsid w:val="00A77624"/>
    <w:rsid w:val="00AD1F2B"/>
    <w:rsid w:val="00AE2B82"/>
    <w:rsid w:val="00AE4374"/>
    <w:rsid w:val="00AF134E"/>
    <w:rsid w:val="00B17C13"/>
    <w:rsid w:val="00B21BF5"/>
    <w:rsid w:val="00B41F97"/>
    <w:rsid w:val="00B646D0"/>
    <w:rsid w:val="00B71339"/>
    <w:rsid w:val="00B749B3"/>
    <w:rsid w:val="00B76062"/>
    <w:rsid w:val="00B9174F"/>
    <w:rsid w:val="00BA1C28"/>
    <w:rsid w:val="00BA3AF6"/>
    <w:rsid w:val="00BC3A63"/>
    <w:rsid w:val="00BD0930"/>
    <w:rsid w:val="00BE07B5"/>
    <w:rsid w:val="00BF0D03"/>
    <w:rsid w:val="00C036E6"/>
    <w:rsid w:val="00C14FF2"/>
    <w:rsid w:val="00C21387"/>
    <w:rsid w:val="00C332A0"/>
    <w:rsid w:val="00C66210"/>
    <w:rsid w:val="00C846AB"/>
    <w:rsid w:val="00CA371F"/>
    <w:rsid w:val="00CA740E"/>
    <w:rsid w:val="00CD0B0B"/>
    <w:rsid w:val="00CD36EB"/>
    <w:rsid w:val="00CE6336"/>
    <w:rsid w:val="00CF14A2"/>
    <w:rsid w:val="00CF6746"/>
    <w:rsid w:val="00D13E0F"/>
    <w:rsid w:val="00D65DD0"/>
    <w:rsid w:val="00D90EAC"/>
    <w:rsid w:val="00D97D62"/>
    <w:rsid w:val="00DB4BC1"/>
    <w:rsid w:val="00DC1AEF"/>
    <w:rsid w:val="00DC5FE4"/>
    <w:rsid w:val="00DF296C"/>
    <w:rsid w:val="00E013E8"/>
    <w:rsid w:val="00E24120"/>
    <w:rsid w:val="00E3117B"/>
    <w:rsid w:val="00E32220"/>
    <w:rsid w:val="00E427CE"/>
    <w:rsid w:val="00E44842"/>
    <w:rsid w:val="00E64A4E"/>
    <w:rsid w:val="00E75EC7"/>
    <w:rsid w:val="00EB6691"/>
    <w:rsid w:val="00ED040D"/>
    <w:rsid w:val="00ED2091"/>
    <w:rsid w:val="00ED4903"/>
    <w:rsid w:val="00EF7E56"/>
    <w:rsid w:val="00F10734"/>
    <w:rsid w:val="00F14297"/>
    <w:rsid w:val="00F153BD"/>
    <w:rsid w:val="00F3724A"/>
    <w:rsid w:val="00F45930"/>
    <w:rsid w:val="00F577EE"/>
    <w:rsid w:val="00F67F3E"/>
    <w:rsid w:val="00F86E56"/>
    <w:rsid w:val="00FB0DF2"/>
    <w:rsid w:val="00FB2FA6"/>
    <w:rsid w:val="00FE538C"/>
    <w:rsid w:val="00FE6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A5466D1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8635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68A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347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3473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09347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3473"/>
    <w:rPr>
      <w:lang w:val="en-CA"/>
    </w:rPr>
  </w:style>
  <w:style w:type="paragraph" w:styleId="ListParagraph">
    <w:name w:val="List Paragraph"/>
    <w:basedOn w:val="Normal"/>
    <w:uiPriority w:val="34"/>
    <w:qFormat/>
    <w:rsid w:val="00DC1AEF"/>
    <w:pPr>
      <w:ind w:left="720"/>
      <w:contextualSpacing/>
    </w:pPr>
  </w:style>
  <w:style w:type="paragraph" w:customStyle="1" w:styleId="Compact">
    <w:name w:val="Compact"/>
    <w:basedOn w:val="BodyText"/>
    <w:qFormat/>
    <w:rsid w:val="00E32220"/>
    <w:pPr>
      <w:spacing w:before="36" w:after="36"/>
    </w:pPr>
    <w:rPr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E3222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32220"/>
    <w:rPr>
      <w:lang w:val="en-CA"/>
    </w:rPr>
  </w:style>
  <w:style w:type="table" w:styleId="TableGrid">
    <w:name w:val="Table Grid"/>
    <w:basedOn w:val="TableNormal"/>
    <w:uiPriority w:val="39"/>
    <w:rsid w:val="00121B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9D3331"/>
    <w:pPr>
      <w:spacing w:line="276" w:lineRule="auto"/>
    </w:pPr>
    <w:rPr>
      <w:rFonts w:ascii="Arial" w:eastAsia="Arial" w:hAnsi="Arial" w:cs="Arial"/>
      <w:sz w:val="22"/>
      <w:szCs w:val="22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38635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FE68A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0C0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0C0C"/>
    <w:rPr>
      <w:rFonts w:ascii="Times New Roman" w:hAnsi="Times New Roman" w:cs="Times New Roman"/>
      <w:sz w:val="18"/>
      <w:szCs w:val="18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2113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139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1397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13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1397"/>
    <w:rPr>
      <w:b/>
      <w:bCs/>
      <w:sz w:val="20"/>
      <w:szCs w:val="20"/>
      <w:lang w:val="en-CA"/>
    </w:rPr>
  </w:style>
  <w:style w:type="paragraph" w:styleId="Revision">
    <w:name w:val="Revision"/>
    <w:hidden/>
    <w:uiPriority w:val="99"/>
    <w:semiHidden/>
    <w:rsid w:val="006B73FB"/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8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6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2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7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P</dc:creator>
  <cp:keywords/>
  <dc:description/>
  <cp:lastModifiedBy>chn off29</cp:lastModifiedBy>
  <cp:revision>11</cp:revision>
  <dcterms:created xsi:type="dcterms:W3CDTF">2021-02-20T01:46:00Z</dcterms:created>
  <dcterms:modified xsi:type="dcterms:W3CDTF">2021-05-18T18:31:00Z</dcterms:modified>
</cp:coreProperties>
</file>